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id w:val="539253897"/>
        <w:docPartObj>
          <w:docPartGallery w:val="Cover Pages"/>
          <w:docPartUnique/>
        </w:docPartObj>
      </w:sdtPr>
      <w:sdtEndPr>
        <w:rPr>
          <w:rFonts w:asciiTheme="majorHAnsi" w:eastAsiaTheme="majorEastAsia" w:hAnsiTheme="majorHAnsi" w:cstheme="majorBidi"/>
          <w:caps/>
          <w:color w:val="4472C4" w:themeColor="accent1"/>
          <w:sz w:val="72"/>
          <w:szCs w:val="72"/>
        </w:rPr>
      </w:sdtEndPr>
      <w:sdtContent>
        <w:p w14:paraId="380C977C" w14:textId="77777777" w:rsidR="00856F62" w:rsidRPr="00856F62" w:rsidRDefault="00856F62" w:rsidP="00856F62">
          <w:pPr>
            <w:jc w:val="center"/>
            <w:rPr>
              <w:rFonts w:ascii="Algerian" w:eastAsia="Times New Roman" w:hAnsi="Algerian" w:cs="Segoe UI"/>
              <w:sz w:val="40"/>
              <w:szCs w:val="40"/>
            </w:rPr>
          </w:pPr>
          <w:r w:rsidRPr="00856F62">
            <w:rPr>
              <w:rFonts w:ascii="Algerian" w:eastAsia="Times New Roman" w:hAnsi="Algerian" w:cs="Segoe UI"/>
              <w:sz w:val="40"/>
              <w:szCs w:val="40"/>
            </w:rPr>
            <w:t>SOFTWARE REQUIREMENT ENGINEERING</w:t>
          </w:r>
        </w:p>
        <w:p w14:paraId="52A510D2" w14:textId="561C46AA" w:rsidR="001C28AB" w:rsidRPr="0069140E" w:rsidRDefault="0069140E">
          <w:pPr>
            <w:rPr>
              <w:sz w:val="56"/>
              <w:szCs w:val="56"/>
            </w:rPr>
          </w:pPr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850752" behindDoc="1" locked="0" layoutInCell="1" allowOverlap="1" wp14:anchorId="428CB1F3" wp14:editId="058898B8">
                    <wp:simplePos x="0" y="0"/>
                    <wp:positionH relativeFrom="margin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4500</wp14:pctPosVOffset>
                        </wp:positionV>
                      </mc:Choice>
                      <mc:Fallback>
                        <wp:positionV relativeFrom="page">
                          <wp:posOffset>452120</wp:posOffset>
                        </wp:positionV>
                      </mc:Fallback>
                    </mc:AlternateContent>
                    <wp:extent cx="6858000" cy="6904990"/>
                    <wp:effectExtent l="0" t="0" r="0" b="0"/>
                    <wp:wrapNone/>
                    <wp:docPr id="7" name="Group 7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>
                            <a:grpSpLocks noChangeAspect="1"/>
                          </wpg:cNvGrpSpPr>
                          <wpg:grpSpPr>
                            <a:xfrm>
                              <a:off x="0" y="0"/>
                              <a:ext cx="6699760" cy="6905095"/>
                              <a:chOff x="0" y="0"/>
                              <a:chExt cx="5561330" cy="5279688"/>
                            </a:xfrm>
                          </wpg:grpSpPr>
                          <wps:wsp>
                            <wps:cNvPr id="9" name="Freeform 10"/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5557520" cy="3583181"/>
                              </a:xfrm>
                              <a:custGeom>
                                <a:avLst/>
                                <a:gdLst>
                                  <a:gd name="T0" fmla="*/ 0 w 720"/>
                                  <a:gd name="T1" fmla="*/ 0 h 700"/>
                                  <a:gd name="T2" fmla="*/ 0 w 720"/>
                                  <a:gd name="T3" fmla="*/ 644 h 700"/>
                                  <a:gd name="T4" fmla="*/ 113 w 720"/>
                                  <a:gd name="T5" fmla="*/ 665 h 700"/>
                                  <a:gd name="T6" fmla="*/ 720 w 720"/>
                                  <a:gd name="T7" fmla="*/ 644 h 700"/>
                                  <a:gd name="T8" fmla="*/ 720 w 720"/>
                                  <a:gd name="T9" fmla="*/ 617 h 700"/>
                                  <a:gd name="T10" fmla="*/ 720 w 720"/>
                                  <a:gd name="T11" fmla="*/ 0 h 700"/>
                                  <a:gd name="T12" fmla="*/ 0 w 720"/>
                                  <a:gd name="T13" fmla="*/ 0 h 700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</a:cxnLst>
                                <a:rect l="0" t="0" r="r" b="b"/>
                                <a:pathLst>
                                  <a:path w="720" h="700">
                                    <a:moveTo>
                                      <a:pt x="0" y="0"/>
                                    </a:moveTo>
                                    <a:cubicBezTo>
                                      <a:pt x="0" y="644"/>
                                      <a:pt x="0" y="644"/>
                                      <a:pt x="0" y="644"/>
                                    </a:cubicBezTo>
                                    <a:cubicBezTo>
                                      <a:pt x="23" y="650"/>
                                      <a:pt x="62" y="658"/>
                                      <a:pt x="113" y="665"/>
                                    </a:cubicBezTo>
                                    <a:cubicBezTo>
                                      <a:pt x="250" y="685"/>
                                      <a:pt x="476" y="700"/>
                                      <a:pt x="720" y="644"/>
                                    </a:cubicBezTo>
                                    <a:cubicBezTo>
                                      <a:pt x="720" y="617"/>
                                      <a:pt x="720" y="617"/>
                                      <a:pt x="720" y="617"/>
                                    </a:cubicBezTo>
                                    <a:cubicBezTo>
                                      <a:pt x="720" y="0"/>
                                      <a:pt x="720" y="0"/>
                                      <a:pt x="720" y="0"/>
                                    </a:cubicBezTo>
                                    <a:cubicBezTo>
                                      <a:pt x="0" y="0"/>
                                      <a:pt x="0" y="0"/>
                                      <a:pt x="0" y="0"/>
                                    </a:cubicBezTo>
                                  </a:path>
                                </a:pathLst>
                              </a:custGeom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1003">
                                <a:schemeClr val="dk2"/>
                              </a:fillRef>
                              <a:effectRef idx="0">
                                <a:scrgbClr r="0" g="0" b="0"/>
                              </a:effectRef>
                              <a:fontRef idx="major"/>
                            </wps:style>
                            <wps:txbx>
                              <w:txbxContent>
                                <w:p w14:paraId="5E7B6462" w14:textId="3CD38F09" w:rsidR="001C28AB" w:rsidRDefault="001C28AB">
                                  <w:pPr>
                                    <w:rPr>
                                      <w:color w:val="FFFFFF" w:themeColor="background1"/>
                                      <w:sz w:val="72"/>
                                      <w:szCs w:val="72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0" tIns="1097280" rIns="1097280" bIns="1097280" anchor="b" anchorCtr="0" upright="1">
                              <a:noAutofit/>
                            </wps:bodyPr>
                          </wps:wsp>
                          <wps:wsp>
                            <wps:cNvPr id="11" name="Freeform 11"/>
                            <wps:cNvSpPr>
                              <a:spLocks/>
                            </wps:cNvSpPr>
                            <wps:spPr bwMode="auto">
                              <a:xfrm>
                                <a:off x="876300" y="4769783"/>
                                <a:ext cx="4685030" cy="509905"/>
                              </a:xfrm>
                              <a:custGeom>
                                <a:avLst/>
                                <a:gdLst>
                                  <a:gd name="T0" fmla="*/ 607 w 607"/>
                                  <a:gd name="T1" fmla="*/ 0 h 66"/>
                                  <a:gd name="T2" fmla="*/ 176 w 607"/>
                                  <a:gd name="T3" fmla="*/ 57 h 66"/>
                                  <a:gd name="T4" fmla="*/ 0 w 607"/>
                                  <a:gd name="T5" fmla="*/ 48 h 66"/>
                                  <a:gd name="T6" fmla="*/ 251 w 607"/>
                                  <a:gd name="T7" fmla="*/ 66 h 66"/>
                                  <a:gd name="T8" fmla="*/ 607 w 607"/>
                                  <a:gd name="T9" fmla="*/ 27 h 66"/>
                                  <a:gd name="T10" fmla="*/ 607 w 607"/>
                                  <a:gd name="T11" fmla="*/ 0 h 66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</a:cxnLst>
                                <a:rect l="0" t="0" r="r" b="b"/>
                                <a:pathLst>
                                  <a:path w="607" h="66">
                                    <a:moveTo>
                                      <a:pt x="607" y="0"/>
                                    </a:moveTo>
                                    <a:cubicBezTo>
                                      <a:pt x="450" y="44"/>
                                      <a:pt x="300" y="57"/>
                                      <a:pt x="176" y="57"/>
                                    </a:cubicBezTo>
                                    <a:cubicBezTo>
                                      <a:pt x="109" y="57"/>
                                      <a:pt x="49" y="53"/>
                                      <a:pt x="0" y="48"/>
                                    </a:cubicBezTo>
                                    <a:cubicBezTo>
                                      <a:pt x="66" y="58"/>
                                      <a:pt x="152" y="66"/>
                                      <a:pt x="251" y="66"/>
                                    </a:cubicBezTo>
                                    <a:cubicBezTo>
                                      <a:pt x="358" y="66"/>
                                      <a:pt x="480" y="56"/>
                                      <a:pt x="607" y="27"/>
                                    </a:cubicBezTo>
                                    <a:cubicBezTo>
                                      <a:pt x="607" y="0"/>
                                      <a:pt x="607" y="0"/>
                                      <a:pt x="607" y="0"/>
                                    </a:cubicBezTo>
                                  </a:path>
                                </a:pathLst>
                              </a:custGeom>
                              <a:solidFill>
                                <a:schemeClr val="bg1">
                                  <a:alpha val="30000"/>
                                </a:schemeClr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b" anchorCtr="0" upright="1"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margin">
                      <wp14:pctWidth>11540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group w14:anchorId="428CB1F3" id="Group 7" o:spid="_x0000_s1026" style="position:absolute;margin-left:0;margin-top:0;width:540pt;height:543.7pt;z-index:-251465728;mso-width-percent:1154;mso-top-percent:45;mso-position-horizontal:center;mso-position-horizontal-relative:margin;mso-position-vertical-relative:page;mso-width-percent:1154;mso-top-percent:45;mso-width-relative:margin" coordsize="55613,5279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">
                    <o:lock v:ext="edit" aspectratio="t"/>
                    <v:shape id="Freeform 10" o:spid="_x0000_s1027" style="position:absolute;width:55575;height:35831;visibility:visible;mso-wrap-style:square;v-text-anchor:bottom" coordsize="720,70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" adj="-11796480,,5400" path="m,c,644,,644,,644v23,6,62,14,113,21c250,685,476,700,720,644v,-27,,-27,,-27c720,,720,,720,,,,,,,e" fillcolor="#4d5f78 [2994]" stroked="f">
                      <v:fill color2="#2a3442 [2018]" rotate="t" colors="0 #5d6d85;.5 #485972;1 #334258" focus="100%" type="gradient">
                        <o:fill v:ext="view" type="gradientUnscaled"/>
                      </v:fill>
                      <v:stroke joinstyle="miter"/>
                      <v:formulas/>
                      <v:path arrowok="t" o:connecttype="custom" o:connectlocs="0,0;0,3296527;872222,3404022;5557520,3296527;5557520,3158318;5557520,0;0,0" o:connectangles="0,0,0,0,0,0,0" textboxrect="0,0,720,700"/>
                      <v:textbox inset="1in,86.4pt,86.4pt,86.4pt">
                        <w:txbxContent>
                          <w:p w14:paraId="5E7B6462" w14:textId="3CD38F09" w:rsidR="001C28AB" w:rsidRDefault="001C28AB">
                            <w:pPr>
                              <w:rPr>
                                <w:color w:val="FFFFFF" w:themeColor="background1"/>
                                <w:sz w:val="72"/>
                                <w:szCs w:val="72"/>
                              </w:rPr>
                            </w:pPr>
                          </w:p>
                        </w:txbxContent>
                      </v:textbox>
                    </v:shape>
                    <v:shape id="Freeform 11" o:spid="_x0000_s1028" style="position:absolute;left:8763;top:47697;width:46850;height:5099;visibility:visible;mso-wrap-style:square;v-text-anchor:bottom" coordsize="607,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" path="m607,c450,44,300,57,176,57,109,57,49,53,,48,66,58,152,66,251,66,358,66,480,56,607,27,607,,607,,607,e" fillcolor="white [3212]" stroked="f">
                      <v:fill opacity="19789f"/>
                      <v:path arrowok="t" o:connecttype="custom" o:connectlocs="4685030,0;1358427,440373;0,370840;1937302,509905;4685030,208598;4685030,0" o:connectangles="0,0,0,0,0,0"/>
                    </v:shape>
                    <w10:wrap anchorx="margin" anchory="page"/>
                  </v:group>
                </w:pict>
              </mc:Fallback>
            </mc:AlternateContent>
          </w:r>
        </w:p>
        <w:p w14:paraId="1F492BF7" w14:textId="11BCE463" w:rsidR="0069140E" w:rsidRDefault="0069140E">
          <w:pPr>
            <w:rPr>
              <w:noProof/>
            </w:rPr>
          </w:pPr>
          <w:r w:rsidRPr="0069140E">
            <w:rPr>
              <w:rFonts w:ascii="Algerian" w:hAnsi="Algerian"/>
              <w:sz w:val="56"/>
              <w:szCs w:val="56"/>
            </w:rPr>
            <w:t xml:space="preserve">Assignment on </w:t>
          </w:r>
          <w:r w:rsidR="00234507">
            <w:rPr>
              <w:rFonts w:ascii="Algerian" w:hAnsi="Algerian"/>
              <w:sz w:val="56"/>
              <w:szCs w:val="56"/>
            </w:rPr>
            <w:t>Project management tool</w:t>
          </w:r>
        </w:p>
        <w:p w14:paraId="3B41C45B" w14:textId="27132E33" w:rsidR="00856F62" w:rsidRDefault="00856F62" w:rsidP="00856F62">
          <w:pPr>
            <w:rPr>
              <w:rFonts w:ascii="Algerian" w:eastAsia="Times New Roman" w:hAnsi="Algerian" w:cs="Segoe UI"/>
              <w:b/>
              <w:bCs/>
              <w:sz w:val="52"/>
              <w:szCs w:val="52"/>
            </w:rPr>
          </w:pPr>
          <w:r w:rsidRPr="00856F62">
            <w:rPr>
              <w:rFonts w:ascii="Algerian" w:hAnsi="Algerian"/>
              <w:noProof/>
              <w:sz w:val="52"/>
              <w:szCs w:val="52"/>
            </w:rPr>
            <w:t>F</w:t>
          </w:r>
          <w:r w:rsidR="0069140E" w:rsidRPr="00856F62">
            <w:rPr>
              <w:rFonts w:ascii="Algerian" w:hAnsi="Algerian"/>
              <w:noProof/>
              <w:sz w:val="52"/>
              <w:szCs w:val="52"/>
            </w:rPr>
            <w:t xml:space="preserve">aculty - </w:t>
          </w:r>
          <w:r w:rsidRPr="00856F62">
            <w:rPr>
              <w:rFonts w:ascii="Algerian" w:eastAsia="Times New Roman" w:hAnsi="Algerian" w:cs="Segoe UI"/>
              <w:sz w:val="52"/>
              <w:szCs w:val="52"/>
            </w:rPr>
            <w:t>Abhijit Bhowmik</w:t>
          </w:r>
        </w:p>
        <w:p w14:paraId="25E022FC" w14:textId="23674411" w:rsidR="00856F62" w:rsidRPr="00856F62" w:rsidRDefault="00856F62" w:rsidP="00856F62">
          <w:pPr>
            <w:rPr>
              <w:rFonts w:ascii="Algerian" w:eastAsia="Times New Roman" w:hAnsi="Algerian" w:cs="Segoe UI"/>
              <w:sz w:val="52"/>
              <w:szCs w:val="52"/>
            </w:rPr>
          </w:pPr>
          <w:r w:rsidRPr="00856F62">
            <w:rPr>
              <w:rFonts w:ascii="Algerian" w:eastAsia="Times New Roman" w:hAnsi="Algerian" w:cs="Segoe UI"/>
              <w:sz w:val="52"/>
              <w:szCs w:val="52"/>
            </w:rPr>
            <w:t>SECTION - B</w:t>
          </w:r>
        </w:p>
        <w:p w14:paraId="22B39582" w14:textId="4A6C1537" w:rsidR="001C28AB" w:rsidRDefault="00856F62">
          <w:pPr>
            <w:rPr>
              <w:rFonts w:asciiTheme="majorHAnsi" w:eastAsiaTheme="majorEastAsia" w:hAnsiTheme="majorHAnsi" w:cstheme="majorBidi"/>
              <w:caps/>
              <w:color w:val="4472C4" w:themeColor="accent1"/>
              <w:sz w:val="72"/>
              <w:szCs w:val="72"/>
            </w:rPr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852800" behindDoc="0" locked="0" layoutInCell="1" allowOverlap="1" wp14:anchorId="5B452002" wp14:editId="2586A240">
                    <wp:simplePos x="0" y="0"/>
                    <wp:positionH relativeFrom="page">
                      <wp:posOffset>457200</wp:posOffset>
                    </wp:positionH>
                    <wp:positionV relativeFrom="page">
                      <wp:posOffset>5686426</wp:posOffset>
                    </wp:positionV>
                    <wp:extent cx="5753100" cy="2667000"/>
                    <wp:effectExtent l="0" t="0" r="0" b="0"/>
                    <wp:wrapSquare wrapText="bothSides"/>
                    <wp:docPr id="129" name="Text Box 129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5753100" cy="26670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6DB42F06" w14:textId="3FC7FCA2" w:rsidR="001C28AB" w:rsidRDefault="001C28AB">
                                <w:pPr>
                                  <w:pStyle w:val="NoSpacing"/>
                                  <w:spacing w:before="40" w:after="40"/>
                                  <w:rPr>
                                    <w:caps/>
                                    <w:color w:val="4472C4" w:themeColor="accent1"/>
                                    <w:sz w:val="28"/>
                                    <w:szCs w:val="28"/>
                                  </w:rPr>
                                </w:pPr>
                              </w:p>
                              <w:tbl>
                                <w:tblPr>
                                  <w:tblStyle w:val="TableGrid"/>
                                  <w:tblW w:w="8663" w:type="dxa"/>
                                  <w:tblLook w:val="04A0" w:firstRow="1" w:lastRow="0" w:firstColumn="1" w:lastColumn="0" w:noHBand="0" w:noVBand="1"/>
                                </w:tblPr>
                                <w:tblGrid>
                                  <w:gridCol w:w="4332"/>
                                  <w:gridCol w:w="4331"/>
                                </w:tblGrid>
                                <w:tr w:rsidR="00856F62" w14:paraId="3AD4DECA" w14:textId="77777777" w:rsidTr="00856F62">
                                  <w:trPr>
                                    <w:trHeight w:val="525"/>
                                  </w:trPr>
                                  <w:tc>
                                    <w:tcPr>
                                      <w:tcW w:w="4332" w:type="dxa"/>
                                    </w:tcPr>
                                    <w:p w14:paraId="08444266" w14:textId="65F825E4" w:rsidR="00856F62" w:rsidRPr="00856F62" w:rsidRDefault="00856F62">
                                      <w:pPr>
                                        <w:pStyle w:val="NoSpacing"/>
                                        <w:spacing w:before="40" w:after="40"/>
                                        <w:rPr>
                                          <w:b/>
                                          <w:bCs/>
                                          <w:caps/>
                                          <w:color w:val="5B9BD5" w:themeColor="accent5"/>
                                          <w:sz w:val="24"/>
                                          <w:szCs w:val="24"/>
                                        </w:rPr>
                                      </w:pPr>
                                      <w:r w:rsidRPr="00856F62">
                                        <w:rPr>
                                          <w:b/>
                                          <w:bCs/>
                                          <w:caps/>
                                          <w:color w:val="5B9BD5" w:themeColor="accent5"/>
                                          <w:sz w:val="24"/>
                                          <w:szCs w:val="24"/>
                                        </w:rPr>
                                        <w:t xml:space="preserve">               Name </w:t>
                                      </w:r>
                                    </w:p>
                                  </w:tc>
                                  <w:tc>
                                    <w:tcPr>
                                      <w:tcW w:w="4331" w:type="dxa"/>
                                    </w:tcPr>
                                    <w:p w14:paraId="3DB3EE97" w14:textId="5AC013BC" w:rsidR="00856F62" w:rsidRPr="00856F62" w:rsidRDefault="00856F62">
                                      <w:pPr>
                                        <w:pStyle w:val="NoSpacing"/>
                                        <w:spacing w:before="40" w:after="40"/>
                                        <w:rPr>
                                          <w:b/>
                                          <w:bCs/>
                                          <w:caps/>
                                          <w:color w:val="5B9BD5" w:themeColor="accent5"/>
                                          <w:sz w:val="24"/>
                                          <w:szCs w:val="24"/>
                                        </w:rPr>
                                      </w:pPr>
                                      <w:r w:rsidRPr="00856F62">
                                        <w:rPr>
                                          <w:b/>
                                          <w:bCs/>
                                          <w:caps/>
                                          <w:color w:val="5B9BD5" w:themeColor="accent5"/>
                                          <w:sz w:val="24"/>
                                          <w:szCs w:val="24"/>
                                        </w:rPr>
                                        <w:t xml:space="preserve">                        id</w:t>
                                      </w:r>
                                    </w:p>
                                  </w:tc>
                                </w:tr>
                                <w:tr w:rsidR="00856F62" w14:paraId="7ED81E9D" w14:textId="77777777" w:rsidTr="00856F62">
                                  <w:trPr>
                                    <w:trHeight w:val="504"/>
                                  </w:trPr>
                                  <w:tc>
                                    <w:tcPr>
                                      <w:tcW w:w="4332" w:type="dxa"/>
                                    </w:tcPr>
                                    <w:p w14:paraId="1373AD3F" w14:textId="069EA743" w:rsidR="00856F62" w:rsidRPr="00856F62" w:rsidRDefault="00856F62">
                                      <w:pPr>
                                        <w:pStyle w:val="NoSpacing"/>
                                        <w:spacing w:before="40" w:after="40"/>
                                        <w:rPr>
                                          <w:b/>
                                          <w:bCs/>
                                          <w:caps/>
                                          <w:color w:val="5B9BD5" w:themeColor="accent5"/>
                                          <w:sz w:val="24"/>
                                          <w:szCs w:val="24"/>
                                        </w:rPr>
                                      </w:pPr>
                                      <w:r w:rsidRPr="00856F62">
                                        <w:rPr>
                                          <w:b/>
                                          <w:bCs/>
                                          <w:caps/>
                                          <w:color w:val="5B9BD5" w:themeColor="accent5"/>
                                          <w:sz w:val="24"/>
                                          <w:szCs w:val="24"/>
                                        </w:rPr>
                                        <w:t>RAGIB , MD JUBAET HASSAN</w:t>
                                      </w:r>
                                    </w:p>
                                  </w:tc>
                                  <w:tc>
                                    <w:tcPr>
                                      <w:tcW w:w="4331" w:type="dxa"/>
                                    </w:tcPr>
                                    <w:p w14:paraId="57CA16C3" w14:textId="47BC1CF3" w:rsidR="00856F62" w:rsidRPr="00856F62" w:rsidRDefault="00856F62">
                                      <w:pPr>
                                        <w:pStyle w:val="NoSpacing"/>
                                        <w:spacing w:before="40" w:after="40"/>
                                        <w:rPr>
                                          <w:b/>
                                          <w:bCs/>
                                          <w:caps/>
                                          <w:color w:val="5B9BD5" w:themeColor="accent5"/>
                                          <w:sz w:val="24"/>
                                          <w:szCs w:val="24"/>
                                        </w:rPr>
                                      </w:pPr>
                                      <w:r w:rsidRPr="00856F62">
                                        <w:rPr>
                                          <w:b/>
                                          <w:bCs/>
                                          <w:caps/>
                                          <w:color w:val="5B9BD5" w:themeColor="accent5"/>
                                          <w:sz w:val="24"/>
                                          <w:szCs w:val="24"/>
                                        </w:rPr>
                                        <w:t>17-34060-1</w:t>
                                      </w:r>
                                    </w:p>
                                  </w:tc>
                                </w:tr>
                                <w:tr w:rsidR="00856F62" w14:paraId="6A49C4B6" w14:textId="77777777" w:rsidTr="00856F62">
                                  <w:trPr>
                                    <w:trHeight w:val="525"/>
                                  </w:trPr>
                                  <w:tc>
                                    <w:tcPr>
                                      <w:tcW w:w="4332" w:type="dxa"/>
                                    </w:tcPr>
                                    <w:p w14:paraId="441B5CD4" w14:textId="20BBD99A" w:rsidR="00856F62" w:rsidRPr="00856F62" w:rsidRDefault="00856F62">
                                      <w:pPr>
                                        <w:pStyle w:val="NoSpacing"/>
                                        <w:spacing w:before="40" w:after="40"/>
                                        <w:rPr>
                                          <w:b/>
                                          <w:bCs/>
                                          <w:caps/>
                                          <w:color w:val="5B9BD5" w:themeColor="accent5"/>
                                          <w:sz w:val="24"/>
                                          <w:szCs w:val="24"/>
                                        </w:rPr>
                                      </w:pPr>
                                      <w:r w:rsidRPr="00856F62">
                                        <w:rPr>
                                          <w:b/>
                                          <w:bCs/>
                                          <w:caps/>
                                          <w:color w:val="5B9BD5" w:themeColor="accent5"/>
                                          <w:sz w:val="24"/>
                                          <w:szCs w:val="24"/>
                                        </w:rPr>
                                        <w:t xml:space="preserve">HAQUE , S M RAHID </w:t>
                                      </w:r>
                                    </w:p>
                                  </w:tc>
                                  <w:tc>
                                    <w:tcPr>
                                      <w:tcW w:w="4331" w:type="dxa"/>
                                    </w:tcPr>
                                    <w:p w14:paraId="68C50B27" w14:textId="2317556C" w:rsidR="00856F62" w:rsidRPr="00856F62" w:rsidRDefault="00856F62">
                                      <w:pPr>
                                        <w:pStyle w:val="NoSpacing"/>
                                        <w:spacing w:before="40" w:after="40"/>
                                        <w:rPr>
                                          <w:b/>
                                          <w:bCs/>
                                          <w:caps/>
                                          <w:color w:val="5B9BD5" w:themeColor="accent5"/>
                                          <w:sz w:val="24"/>
                                          <w:szCs w:val="24"/>
                                        </w:rPr>
                                      </w:pPr>
                                      <w:r w:rsidRPr="00856F62">
                                        <w:rPr>
                                          <w:b/>
                                          <w:bCs/>
                                          <w:caps/>
                                          <w:color w:val="5B9BD5" w:themeColor="accent5"/>
                                          <w:sz w:val="24"/>
                                          <w:szCs w:val="24"/>
                                        </w:rPr>
                                        <w:t>17-3</w:t>
                                      </w:r>
                                      <w:r>
                                        <w:rPr>
                                          <w:b/>
                                          <w:bCs/>
                                          <w:caps/>
                                          <w:color w:val="5B9BD5" w:themeColor="accent5"/>
                                          <w:sz w:val="24"/>
                                          <w:szCs w:val="24"/>
                                        </w:rPr>
                                        <w:t>3107</w:t>
                                      </w:r>
                                      <w:r w:rsidRPr="00856F62">
                                        <w:rPr>
                                          <w:b/>
                                          <w:bCs/>
                                          <w:caps/>
                                          <w:color w:val="5B9BD5" w:themeColor="accent5"/>
                                          <w:sz w:val="24"/>
                                          <w:szCs w:val="24"/>
                                        </w:rPr>
                                        <w:t>-1</w:t>
                                      </w:r>
                                    </w:p>
                                  </w:tc>
                                </w:tr>
                                <w:tr w:rsidR="00856F62" w14:paraId="5BF3A5F7" w14:textId="77777777" w:rsidTr="00856F62">
                                  <w:trPr>
                                    <w:trHeight w:val="504"/>
                                  </w:trPr>
                                  <w:tc>
                                    <w:tcPr>
                                      <w:tcW w:w="4332" w:type="dxa"/>
                                    </w:tcPr>
                                    <w:p w14:paraId="2B0C6963" w14:textId="14A4428C" w:rsidR="00856F62" w:rsidRPr="00856F62" w:rsidRDefault="00856F62">
                                      <w:pPr>
                                        <w:pStyle w:val="NoSpacing"/>
                                        <w:spacing w:before="40" w:after="40"/>
                                        <w:rPr>
                                          <w:b/>
                                          <w:bCs/>
                                          <w:caps/>
                                          <w:color w:val="5B9BD5" w:themeColor="accent5"/>
                                          <w:sz w:val="24"/>
                                          <w:szCs w:val="24"/>
                                        </w:rPr>
                                      </w:pPr>
                                      <w:r w:rsidRPr="00856F62">
                                        <w:rPr>
                                          <w:b/>
                                          <w:bCs/>
                                          <w:caps/>
                                          <w:color w:val="5B9BD5" w:themeColor="accent5"/>
                                          <w:sz w:val="24"/>
                                          <w:szCs w:val="24"/>
                                        </w:rPr>
                                        <w:t xml:space="preserve">ahmed , sharif </w:t>
                                      </w:r>
                                    </w:p>
                                  </w:tc>
                                  <w:tc>
                                    <w:tcPr>
                                      <w:tcW w:w="4331" w:type="dxa"/>
                                    </w:tcPr>
                                    <w:p w14:paraId="1633CAB1" w14:textId="653DC2FC" w:rsidR="00856F62" w:rsidRPr="00856F62" w:rsidRDefault="00856F62">
                                      <w:pPr>
                                        <w:pStyle w:val="NoSpacing"/>
                                        <w:spacing w:before="40" w:after="40"/>
                                        <w:rPr>
                                          <w:b/>
                                          <w:bCs/>
                                          <w:caps/>
                                          <w:color w:val="5B9BD5" w:themeColor="accent5"/>
                                          <w:sz w:val="24"/>
                                          <w:szCs w:val="24"/>
                                        </w:rPr>
                                      </w:pPr>
                                      <w:r w:rsidRPr="00856F62">
                                        <w:rPr>
                                          <w:b/>
                                          <w:bCs/>
                                          <w:caps/>
                                          <w:color w:val="5B9BD5" w:themeColor="accent5"/>
                                          <w:sz w:val="24"/>
                                          <w:szCs w:val="24"/>
                                        </w:rPr>
                                        <w:t>17-33173-1</w:t>
                                      </w:r>
                                    </w:p>
                                  </w:tc>
                                </w:tr>
                                <w:tr w:rsidR="00856F62" w14:paraId="6D325A10" w14:textId="77777777" w:rsidTr="00856F62">
                                  <w:trPr>
                                    <w:trHeight w:val="504"/>
                                  </w:trPr>
                                  <w:tc>
                                    <w:tcPr>
                                      <w:tcW w:w="4332" w:type="dxa"/>
                                    </w:tcPr>
                                    <w:p w14:paraId="2D32E161" w14:textId="04742C24" w:rsidR="00856F62" w:rsidRPr="00856F62" w:rsidRDefault="00856F62">
                                      <w:pPr>
                                        <w:pStyle w:val="NoSpacing"/>
                                        <w:spacing w:before="40" w:after="40"/>
                                        <w:rPr>
                                          <w:b/>
                                          <w:bCs/>
                                          <w:caps/>
                                          <w:color w:val="5B9BD5" w:themeColor="accent5"/>
                                          <w:sz w:val="24"/>
                                          <w:szCs w:val="24"/>
                                        </w:rPr>
                                      </w:pPr>
                                      <w:r w:rsidRPr="00856F62">
                                        <w:rPr>
                                          <w:b/>
                                          <w:bCs/>
                                          <w:caps/>
                                          <w:color w:val="5B9BD5" w:themeColor="accent5"/>
                                          <w:sz w:val="24"/>
                                          <w:szCs w:val="24"/>
                                        </w:rPr>
                                        <w:t>m.k. akram hossain</w:t>
                                      </w:r>
                                    </w:p>
                                  </w:tc>
                                  <w:tc>
                                    <w:tcPr>
                                      <w:tcW w:w="4331" w:type="dxa"/>
                                    </w:tcPr>
                                    <w:p w14:paraId="13FD0841" w14:textId="4C70B49F" w:rsidR="00856F62" w:rsidRPr="00856F62" w:rsidRDefault="00856F62">
                                      <w:pPr>
                                        <w:pStyle w:val="NoSpacing"/>
                                        <w:spacing w:before="40" w:after="40"/>
                                        <w:rPr>
                                          <w:b/>
                                          <w:bCs/>
                                          <w:caps/>
                                          <w:color w:val="5B9BD5" w:themeColor="accent5"/>
                                          <w:sz w:val="24"/>
                                          <w:szCs w:val="24"/>
                                        </w:rPr>
                                      </w:pPr>
                                      <w:r w:rsidRPr="00856F62">
                                        <w:rPr>
                                          <w:b/>
                                          <w:bCs/>
                                          <w:caps/>
                                          <w:color w:val="5B9BD5" w:themeColor="accent5"/>
                                          <w:sz w:val="24"/>
                                          <w:szCs w:val="24"/>
                                        </w:rPr>
                                        <w:t>17-33200-1</w:t>
                                      </w:r>
                                    </w:p>
                                  </w:tc>
                                </w:tr>
                              </w:tbl>
                              <w:p w14:paraId="347CE215" w14:textId="49A2F08D" w:rsidR="001C28AB" w:rsidRDefault="001C28AB">
                                <w:pPr>
                                  <w:pStyle w:val="NoSpacing"/>
                                  <w:spacing w:before="40" w:after="40"/>
                                  <w:rPr>
                                    <w:caps/>
                                    <w:color w:val="5B9BD5" w:themeColor="accent5"/>
                                    <w:sz w:val="24"/>
                                    <w:szCs w:val="24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914400" tIns="0" rIns="109728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1154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5B452002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29" o:spid="_x0000_s1029" type="#_x0000_t202" style="position:absolute;margin-left:36pt;margin-top:447.75pt;width:453pt;height:210pt;z-index:251852800;visibility:visible;mso-wrap-style:square;mso-width-percent:1154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1154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" filled="f" stroked="f" strokeweight=".5pt">
                    <v:textbox inset="1in,0,86.4pt,0">
                      <w:txbxContent>
                        <w:p w14:paraId="6DB42F06" w14:textId="3FC7FCA2" w:rsidR="001C28AB" w:rsidRDefault="001C28AB">
                          <w:pPr>
                            <w:pStyle w:val="NoSpacing"/>
                            <w:spacing w:before="40" w:after="40"/>
                            <w:rPr>
                              <w:caps/>
                              <w:color w:val="4472C4" w:themeColor="accent1"/>
                              <w:sz w:val="28"/>
                              <w:szCs w:val="28"/>
                            </w:rPr>
                          </w:pPr>
                        </w:p>
                        <w:tbl>
                          <w:tblPr>
                            <w:tblStyle w:val="TableGrid"/>
                            <w:tblW w:w="8663" w:type="dxa"/>
                            <w:tblLook w:val="04A0" w:firstRow="1" w:lastRow="0" w:firstColumn="1" w:lastColumn="0" w:noHBand="0" w:noVBand="1"/>
                          </w:tblPr>
                          <w:tblGrid>
                            <w:gridCol w:w="4332"/>
                            <w:gridCol w:w="4331"/>
                          </w:tblGrid>
                          <w:tr w:rsidR="00856F62" w14:paraId="3AD4DECA" w14:textId="77777777" w:rsidTr="00856F62">
                            <w:trPr>
                              <w:trHeight w:val="525"/>
                            </w:trPr>
                            <w:tc>
                              <w:tcPr>
                                <w:tcW w:w="4332" w:type="dxa"/>
                              </w:tcPr>
                              <w:p w14:paraId="08444266" w14:textId="65F825E4" w:rsidR="00856F62" w:rsidRPr="00856F62" w:rsidRDefault="00856F62">
                                <w:pPr>
                                  <w:pStyle w:val="NoSpacing"/>
                                  <w:spacing w:before="40" w:after="40"/>
                                  <w:rPr>
                                    <w:b/>
                                    <w:bCs/>
                                    <w:caps/>
                                    <w:color w:val="5B9BD5" w:themeColor="accent5"/>
                                    <w:sz w:val="24"/>
                                    <w:szCs w:val="24"/>
                                  </w:rPr>
                                </w:pPr>
                                <w:r w:rsidRPr="00856F62">
                                  <w:rPr>
                                    <w:b/>
                                    <w:bCs/>
                                    <w:caps/>
                                    <w:color w:val="5B9BD5" w:themeColor="accent5"/>
                                    <w:sz w:val="24"/>
                                    <w:szCs w:val="24"/>
                                  </w:rPr>
                                  <w:t xml:space="preserve">               Name </w:t>
                                </w:r>
                              </w:p>
                            </w:tc>
                            <w:tc>
                              <w:tcPr>
                                <w:tcW w:w="4331" w:type="dxa"/>
                              </w:tcPr>
                              <w:p w14:paraId="3DB3EE97" w14:textId="5AC013BC" w:rsidR="00856F62" w:rsidRPr="00856F62" w:rsidRDefault="00856F62">
                                <w:pPr>
                                  <w:pStyle w:val="NoSpacing"/>
                                  <w:spacing w:before="40" w:after="40"/>
                                  <w:rPr>
                                    <w:b/>
                                    <w:bCs/>
                                    <w:caps/>
                                    <w:color w:val="5B9BD5" w:themeColor="accent5"/>
                                    <w:sz w:val="24"/>
                                    <w:szCs w:val="24"/>
                                  </w:rPr>
                                </w:pPr>
                                <w:r w:rsidRPr="00856F62">
                                  <w:rPr>
                                    <w:b/>
                                    <w:bCs/>
                                    <w:caps/>
                                    <w:color w:val="5B9BD5" w:themeColor="accent5"/>
                                    <w:sz w:val="24"/>
                                    <w:szCs w:val="24"/>
                                  </w:rPr>
                                  <w:t xml:space="preserve">                        id</w:t>
                                </w:r>
                              </w:p>
                            </w:tc>
                          </w:tr>
                          <w:tr w:rsidR="00856F62" w14:paraId="7ED81E9D" w14:textId="77777777" w:rsidTr="00856F62">
                            <w:trPr>
                              <w:trHeight w:val="504"/>
                            </w:trPr>
                            <w:tc>
                              <w:tcPr>
                                <w:tcW w:w="4332" w:type="dxa"/>
                              </w:tcPr>
                              <w:p w14:paraId="1373AD3F" w14:textId="069EA743" w:rsidR="00856F62" w:rsidRPr="00856F62" w:rsidRDefault="00856F62">
                                <w:pPr>
                                  <w:pStyle w:val="NoSpacing"/>
                                  <w:spacing w:before="40" w:after="40"/>
                                  <w:rPr>
                                    <w:b/>
                                    <w:bCs/>
                                    <w:caps/>
                                    <w:color w:val="5B9BD5" w:themeColor="accent5"/>
                                    <w:sz w:val="24"/>
                                    <w:szCs w:val="24"/>
                                  </w:rPr>
                                </w:pPr>
                                <w:r w:rsidRPr="00856F62">
                                  <w:rPr>
                                    <w:b/>
                                    <w:bCs/>
                                    <w:caps/>
                                    <w:color w:val="5B9BD5" w:themeColor="accent5"/>
                                    <w:sz w:val="24"/>
                                    <w:szCs w:val="24"/>
                                  </w:rPr>
                                  <w:t>RAGIB , MD JUBAET HASSAN</w:t>
                                </w:r>
                              </w:p>
                            </w:tc>
                            <w:tc>
                              <w:tcPr>
                                <w:tcW w:w="4331" w:type="dxa"/>
                              </w:tcPr>
                              <w:p w14:paraId="57CA16C3" w14:textId="47BC1CF3" w:rsidR="00856F62" w:rsidRPr="00856F62" w:rsidRDefault="00856F62">
                                <w:pPr>
                                  <w:pStyle w:val="NoSpacing"/>
                                  <w:spacing w:before="40" w:after="40"/>
                                  <w:rPr>
                                    <w:b/>
                                    <w:bCs/>
                                    <w:caps/>
                                    <w:color w:val="5B9BD5" w:themeColor="accent5"/>
                                    <w:sz w:val="24"/>
                                    <w:szCs w:val="24"/>
                                  </w:rPr>
                                </w:pPr>
                                <w:r w:rsidRPr="00856F62">
                                  <w:rPr>
                                    <w:b/>
                                    <w:bCs/>
                                    <w:caps/>
                                    <w:color w:val="5B9BD5" w:themeColor="accent5"/>
                                    <w:sz w:val="24"/>
                                    <w:szCs w:val="24"/>
                                  </w:rPr>
                                  <w:t>17-34060-1</w:t>
                                </w:r>
                              </w:p>
                            </w:tc>
                          </w:tr>
                          <w:tr w:rsidR="00856F62" w14:paraId="6A49C4B6" w14:textId="77777777" w:rsidTr="00856F62">
                            <w:trPr>
                              <w:trHeight w:val="525"/>
                            </w:trPr>
                            <w:tc>
                              <w:tcPr>
                                <w:tcW w:w="4332" w:type="dxa"/>
                              </w:tcPr>
                              <w:p w14:paraId="441B5CD4" w14:textId="20BBD99A" w:rsidR="00856F62" w:rsidRPr="00856F62" w:rsidRDefault="00856F62">
                                <w:pPr>
                                  <w:pStyle w:val="NoSpacing"/>
                                  <w:spacing w:before="40" w:after="40"/>
                                  <w:rPr>
                                    <w:b/>
                                    <w:bCs/>
                                    <w:caps/>
                                    <w:color w:val="5B9BD5" w:themeColor="accent5"/>
                                    <w:sz w:val="24"/>
                                    <w:szCs w:val="24"/>
                                  </w:rPr>
                                </w:pPr>
                                <w:r w:rsidRPr="00856F62">
                                  <w:rPr>
                                    <w:b/>
                                    <w:bCs/>
                                    <w:caps/>
                                    <w:color w:val="5B9BD5" w:themeColor="accent5"/>
                                    <w:sz w:val="24"/>
                                    <w:szCs w:val="24"/>
                                  </w:rPr>
                                  <w:t xml:space="preserve">HAQUE , S M RAHID </w:t>
                                </w:r>
                              </w:p>
                            </w:tc>
                            <w:tc>
                              <w:tcPr>
                                <w:tcW w:w="4331" w:type="dxa"/>
                              </w:tcPr>
                              <w:p w14:paraId="68C50B27" w14:textId="2317556C" w:rsidR="00856F62" w:rsidRPr="00856F62" w:rsidRDefault="00856F62">
                                <w:pPr>
                                  <w:pStyle w:val="NoSpacing"/>
                                  <w:spacing w:before="40" w:after="40"/>
                                  <w:rPr>
                                    <w:b/>
                                    <w:bCs/>
                                    <w:caps/>
                                    <w:color w:val="5B9BD5" w:themeColor="accent5"/>
                                    <w:sz w:val="24"/>
                                    <w:szCs w:val="24"/>
                                  </w:rPr>
                                </w:pPr>
                                <w:r w:rsidRPr="00856F62">
                                  <w:rPr>
                                    <w:b/>
                                    <w:bCs/>
                                    <w:caps/>
                                    <w:color w:val="5B9BD5" w:themeColor="accent5"/>
                                    <w:sz w:val="24"/>
                                    <w:szCs w:val="24"/>
                                  </w:rPr>
                                  <w:t>17-3</w:t>
                                </w:r>
                                <w:r>
                                  <w:rPr>
                                    <w:b/>
                                    <w:bCs/>
                                    <w:caps/>
                                    <w:color w:val="5B9BD5" w:themeColor="accent5"/>
                                    <w:sz w:val="24"/>
                                    <w:szCs w:val="24"/>
                                  </w:rPr>
                                  <w:t>3107</w:t>
                                </w:r>
                                <w:r w:rsidRPr="00856F62">
                                  <w:rPr>
                                    <w:b/>
                                    <w:bCs/>
                                    <w:caps/>
                                    <w:color w:val="5B9BD5" w:themeColor="accent5"/>
                                    <w:sz w:val="24"/>
                                    <w:szCs w:val="24"/>
                                  </w:rPr>
                                  <w:t>-1</w:t>
                                </w:r>
                              </w:p>
                            </w:tc>
                          </w:tr>
                          <w:tr w:rsidR="00856F62" w14:paraId="5BF3A5F7" w14:textId="77777777" w:rsidTr="00856F62">
                            <w:trPr>
                              <w:trHeight w:val="504"/>
                            </w:trPr>
                            <w:tc>
                              <w:tcPr>
                                <w:tcW w:w="4332" w:type="dxa"/>
                              </w:tcPr>
                              <w:p w14:paraId="2B0C6963" w14:textId="14A4428C" w:rsidR="00856F62" w:rsidRPr="00856F62" w:rsidRDefault="00856F62">
                                <w:pPr>
                                  <w:pStyle w:val="NoSpacing"/>
                                  <w:spacing w:before="40" w:after="40"/>
                                  <w:rPr>
                                    <w:b/>
                                    <w:bCs/>
                                    <w:caps/>
                                    <w:color w:val="5B9BD5" w:themeColor="accent5"/>
                                    <w:sz w:val="24"/>
                                    <w:szCs w:val="24"/>
                                  </w:rPr>
                                </w:pPr>
                                <w:r w:rsidRPr="00856F62">
                                  <w:rPr>
                                    <w:b/>
                                    <w:bCs/>
                                    <w:caps/>
                                    <w:color w:val="5B9BD5" w:themeColor="accent5"/>
                                    <w:sz w:val="24"/>
                                    <w:szCs w:val="24"/>
                                  </w:rPr>
                                  <w:t xml:space="preserve">ahmed , sharif </w:t>
                                </w:r>
                              </w:p>
                            </w:tc>
                            <w:tc>
                              <w:tcPr>
                                <w:tcW w:w="4331" w:type="dxa"/>
                              </w:tcPr>
                              <w:p w14:paraId="1633CAB1" w14:textId="653DC2FC" w:rsidR="00856F62" w:rsidRPr="00856F62" w:rsidRDefault="00856F62">
                                <w:pPr>
                                  <w:pStyle w:val="NoSpacing"/>
                                  <w:spacing w:before="40" w:after="40"/>
                                  <w:rPr>
                                    <w:b/>
                                    <w:bCs/>
                                    <w:caps/>
                                    <w:color w:val="5B9BD5" w:themeColor="accent5"/>
                                    <w:sz w:val="24"/>
                                    <w:szCs w:val="24"/>
                                  </w:rPr>
                                </w:pPr>
                                <w:r w:rsidRPr="00856F62">
                                  <w:rPr>
                                    <w:b/>
                                    <w:bCs/>
                                    <w:caps/>
                                    <w:color w:val="5B9BD5" w:themeColor="accent5"/>
                                    <w:sz w:val="24"/>
                                    <w:szCs w:val="24"/>
                                  </w:rPr>
                                  <w:t>17-33173-1</w:t>
                                </w:r>
                              </w:p>
                            </w:tc>
                          </w:tr>
                          <w:tr w:rsidR="00856F62" w14:paraId="6D325A10" w14:textId="77777777" w:rsidTr="00856F62">
                            <w:trPr>
                              <w:trHeight w:val="504"/>
                            </w:trPr>
                            <w:tc>
                              <w:tcPr>
                                <w:tcW w:w="4332" w:type="dxa"/>
                              </w:tcPr>
                              <w:p w14:paraId="2D32E161" w14:textId="04742C24" w:rsidR="00856F62" w:rsidRPr="00856F62" w:rsidRDefault="00856F62">
                                <w:pPr>
                                  <w:pStyle w:val="NoSpacing"/>
                                  <w:spacing w:before="40" w:after="40"/>
                                  <w:rPr>
                                    <w:b/>
                                    <w:bCs/>
                                    <w:caps/>
                                    <w:color w:val="5B9BD5" w:themeColor="accent5"/>
                                    <w:sz w:val="24"/>
                                    <w:szCs w:val="24"/>
                                  </w:rPr>
                                </w:pPr>
                                <w:r w:rsidRPr="00856F62">
                                  <w:rPr>
                                    <w:b/>
                                    <w:bCs/>
                                    <w:caps/>
                                    <w:color w:val="5B9BD5" w:themeColor="accent5"/>
                                    <w:sz w:val="24"/>
                                    <w:szCs w:val="24"/>
                                  </w:rPr>
                                  <w:t>m.k. akram hossain</w:t>
                                </w:r>
                              </w:p>
                            </w:tc>
                            <w:tc>
                              <w:tcPr>
                                <w:tcW w:w="4331" w:type="dxa"/>
                              </w:tcPr>
                              <w:p w14:paraId="13FD0841" w14:textId="4C70B49F" w:rsidR="00856F62" w:rsidRPr="00856F62" w:rsidRDefault="00856F62">
                                <w:pPr>
                                  <w:pStyle w:val="NoSpacing"/>
                                  <w:spacing w:before="40" w:after="40"/>
                                  <w:rPr>
                                    <w:b/>
                                    <w:bCs/>
                                    <w:caps/>
                                    <w:color w:val="5B9BD5" w:themeColor="accent5"/>
                                    <w:sz w:val="24"/>
                                    <w:szCs w:val="24"/>
                                  </w:rPr>
                                </w:pPr>
                                <w:r w:rsidRPr="00856F62">
                                  <w:rPr>
                                    <w:b/>
                                    <w:bCs/>
                                    <w:caps/>
                                    <w:color w:val="5B9BD5" w:themeColor="accent5"/>
                                    <w:sz w:val="24"/>
                                    <w:szCs w:val="24"/>
                                  </w:rPr>
                                  <w:t>17-33200-1</w:t>
                                </w:r>
                              </w:p>
                            </w:tc>
                          </w:tr>
                        </w:tbl>
                        <w:p w14:paraId="347CE215" w14:textId="49A2F08D" w:rsidR="001C28AB" w:rsidRDefault="001C28AB">
                          <w:pPr>
                            <w:pStyle w:val="NoSpacing"/>
                            <w:spacing w:before="40" w:after="40"/>
                            <w:rPr>
                              <w:caps/>
                              <w:color w:val="5B9BD5" w:themeColor="accent5"/>
                              <w:sz w:val="24"/>
                              <w:szCs w:val="24"/>
                            </w:rPr>
                          </w:pPr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 w:rsidR="001C28AB">
            <w:rPr>
              <w:rFonts w:asciiTheme="majorHAnsi" w:eastAsiaTheme="majorEastAsia" w:hAnsiTheme="majorHAnsi" w:cstheme="majorBidi"/>
              <w:caps/>
              <w:color w:val="4472C4" w:themeColor="accent1"/>
              <w:sz w:val="72"/>
              <w:szCs w:val="72"/>
            </w:rPr>
            <w:br w:type="page"/>
          </w:r>
        </w:p>
      </w:sdtContent>
    </w:sdt>
    <w:p w14:paraId="54E11BED" w14:textId="75093D4F" w:rsidR="00234507" w:rsidRDefault="00684383" w:rsidP="00234507">
      <w:p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>
        <w:lastRenderedPageBreak/>
        <w:t xml:space="preserve">                                   </w:t>
      </w:r>
      <w:r w:rsidR="00234507">
        <w:rPr>
          <w:rFonts w:ascii="Times New Roman" w:hAnsi="Times New Roman" w:cs="Times New Roman"/>
          <w:sz w:val="24"/>
          <w:szCs w:val="24"/>
        </w:rPr>
        <w:t xml:space="preserve">               </w:t>
      </w:r>
      <w:r w:rsidR="00234507" w:rsidRPr="007027F7">
        <w:rPr>
          <w:rFonts w:ascii="Times New Roman" w:hAnsi="Times New Roman" w:cs="Times New Roman"/>
          <w:b/>
          <w:bCs/>
          <w:sz w:val="24"/>
          <w:szCs w:val="24"/>
          <w:u w:val="single"/>
        </w:rPr>
        <w:t>Assignment on Project Management Tool</w:t>
      </w:r>
    </w:p>
    <w:p w14:paraId="5AF94909" w14:textId="5529900F" w:rsidR="00234507" w:rsidRPr="007C5974" w:rsidRDefault="00234507" w:rsidP="00234507">
      <w:pPr>
        <w:rPr>
          <w:rFonts w:ascii="Times New Roman" w:hAnsi="Times New Roman" w:cs="Times New Roman"/>
        </w:rPr>
      </w:pPr>
      <w:r w:rsidRPr="007C5974">
        <w:rPr>
          <w:rFonts w:ascii="Times New Roman" w:hAnsi="Times New Roman" w:cs="Times New Roman"/>
        </w:rPr>
        <w:t xml:space="preserve">The tool used for project management is Bitrix24 and our group members are all created their accounts and </w:t>
      </w:r>
      <w:r w:rsidR="00066825" w:rsidRPr="007C5974">
        <w:rPr>
          <w:rFonts w:ascii="Times New Roman" w:hAnsi="Times New Roman" w:cs="Times New Roman"/>
        </w:rPr>
        <w:t>created a dummy project and assign tasks</w:t>
      </w:r>
      <w:r w:rsidR="00E20569" w:rsidRPr="007C5974">
        <w:rPr>
          <w:rFonts w:ascii="Times New Roman" w:hAnsi="Times New Roman" w:cs="Times New Roman"/>
        </w:rPr>
        <w:t xml:space="preserve"> to the members</w:t>
      </w:r>
      <w:r w:rsidR="00066825" w:rsidRPr="007C5974">
        <w:rPr>
          <w:rFonts w:ascii="Times New Roman" w:hAnsi="Times New Roman" w:cs="Times New Roman"/>
        </w:rPr>
        <w:t xml:space="preserve"> </w:t>
      </w:r>
      <w:r w:rsidR="00E20569" w:rsidRPr="007C5974">
        <w:rPr>
          <w:rFonts w:ascii="Times New Roman" w:hAnsi="Times New Roman" w:cs="Times New Roman"/>
        </w:rPr>
        <w:t>after creating.</w:t>
      </w:r>
    </w:p>
    <w:p w14:paraId="2873B45D" w14:textId="4AA39627" w:rsidR="00234507" w:rsidRDefault="00234507" w:rsidP="00234507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7027F7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Screenshots of all the group members during opening </w:t>
      </w:r>
      <w:r w:rsidR="00066825">
        <w:rPr>
          <w:rFonts w:ascii="Times New Roman" w:hAnsi="Times New Roman" w:cs="Times New Roman"/>
          <w:b/>
          <w:bCs/>
          <w:sz w:val="24"/>
          <w:szCs w:val="24"/>
          <w:u w:val="single"/>
        </w:rPr>
        <w:t>Bitrix24</w:t>
      </w:r>
      <w:r w:rsidRPr="007027F7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 account:</w:t>
      </w:r>
    </w:p>
    <w:p w14:paraId="79DB224F" w14:textId="77777777" w:rsidR="00234507" w:rsidRDefault="00234507" w:rsidP="00234507">
      <w:pPr>
        <w:pStyle w:val="ListParagrap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66C01853" w14:textId="015108B0" w:rsidR="00234507" w:rsidRDefault="002E72AE" w:rsidP="00234507">
      <w:pPr>
        <w:pStyle w:val="ListParagrap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855872" behindDoc="0" locked="0" layoutInCell="1" allowOverlap="1" wp14:anchorId="255CD0B3" wp14:editId="3B8A043B">
            <wp:simplePos x="0" y="0"/>
            <wp:positionH relativeFrom="page">
              <wp:posOffset>3965672</wp:posOffset>
            </wp:positionH>
            <wp:positionV relativeFrom="paragraph">
              <wp:posOffset>205939</wp:posOffset>
            </wp:positionV>
            <wp:extent cx="3676650" cy="2828925"/>
            <wp:effectExtent l="0" t="0" r="0" b="9525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76650" cy="28289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34507">
        <w:rPr>
          <w:rFonts w:ascii="Times New Roman" w:hAnsi="Times New Roman" w:cs="Times New Roman"/>
          <w:b/>
          <w:bCs/>
          <w:noProof/>
          <w:sz w:val="24"/>
          <w:szCs w:val="24"/>
          <w:u w:val="single"/>
        </w:rPr>
        <w:drawing>
          <wp:anchor distT="0" distB="0" distL="114300" distR="114300" simplePos="0" relativeHeight="251854848" behindDoc="0" locked="0" layoutInCell="1" allowOverlap="1" wp14:anchorId="658C5978" wp14:editId="1712956B">
            <wp:simplePos x="0" y="0"/>
            <wp:positionH relativeFrom="column">
              <wp:posOffset>-772160</wp:posOffset>
            </wp:positionH>
            <wp:positionV relativeFrom="paragraph">
              <wp:posOffset>346710</wp:posOffset>
            </wp:positionV>
            <wp:extent cx="3762375" cy="2800350"/>
            <wp:effectExtent l="0" t="0" r="9525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62375" cy="28003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34507">
        <w:rPr>
          <w:rFonts w:ascii="Times New Roman" w:hAnsi="Times New Roman" w:cs="Times New Roman"/>
          <w:b/>
          <w:bCs/>
          <w:sz w:val="24"/>
          <w:szCs w:val="24"/>
          <w:u w:val="single"/>
        </w:rPr>
        <w:t>Member 1: S M RAHID HAQUE</w:t>
      </w:r>
    </w:p>
    <w:p w14:paraId="72720A15" w14:textId="3806838C" w:rsidR="00234507" w:rsidRDefault="00234507" w:rsidP="00234507">
      <w:pPr>
        <w:pStyle w:val="ListParagrap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1BF9B0FB" w14:textId="3B257372" w:rsidR="00234507" w:rsidRDefault="00234507" w:rsidP="00234507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55074FA5" w14:textId="23C037E8" w:rsidR="00234507" w:rsidRPr="00CD3595" w:rsidRDefault="00066825" w:rsidP="00234507">
      <w:pPr>
        <w:pStyle w:val="ListParagrap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857920" behindDoc="0" locked="0" layoutInCell="1" allowOverlap="1" wp14:anchorId="02AB1ACF" wp14:editId="3EEF75F7">
            <wp:simplePos x="0" y="0"/>
            <wp:positionH relativeFrom="page">
              <wp:posOffset>3895725</wp:posOffset>
            </wp:positionH>
            <wp:positionV relativeFrom="paragraph">
              <wp:posOffset>297815</wp:posOffset>
            </wp:positionV>
            <wp:extent cx="3724275" cy="2819400"/>
            <wp:effectExtent l="0" t="0" r="9525" b="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24275" cy="2819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856896" behindDoc="0" locked="0" layoutInCell="1" allowOverlap="1" wp14:anchorId="7D2D1F5A" wp14:editId="51E77573">
            <wp:simplePos x="0" y="0"/>
            <wp:positionH relativeFrom="page">
              <wp:posOffset>114300</wp:posOffset>
            </wp:positionH>
            <wp:positionV relativeFrom="paragraph">
              <wp:posOffset>316865</wp:posOffset>
            </wp:positionV>
            <wp:extent cx="3514725" cy="2828925"/>
            <wp:effectExtent l="0" t="0" r="9525" b="9525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14725" cy="28289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34507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Member 2: </w:t>
      </w: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t>MD JUBAET HASSAN RAGIB</w:t>
      </w:r>
    </w:p>
    <w:p w14:paraId="43FA6D0B" w14:textId="18E63A3F" w:rsidR="00610BE6" w:rsidRDefault="00610BE6" w:rsidP="00234507">
      <w:pPr>
        <w:rPr>
          <w:rFonts w:ascii="Times New Roman" w:hAnsi="Times New Roman" w:cs="Times New Roman"/>
          <w:sz w:val="24"/>
          <w:szCs w:val="24"/>
        </w:rPr>
      </w:pPr>
    </w:p>
    <w:p w14:paraId="53555169" w14:textId="3407FAE2" w:rsidR="00066825" w:rsidRDefault="007B57FC" w:rsidP="00234507">
      <w:p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  <w:u w:val="single"/>
        </w:rPr>
        <w:lastRenderedPageBreak/>
        <w:drawing>
          <wp:anchor distT="0" distB="0" distL="114300" distR="114300" simplePos="0" relativeHeight="251859968" behindDoc="0" locked="0" layoutInCell="1" allowOverlap="1" wp14:anchorId="3CE3355F" wp14:editId="397A9F01">
            <wp:simplePos x="0" y="0"/>
            <wp:positionH relativeFrom="margin">
              <wp:posOffset>3124200</wp:posOffset>
            </wp:positionH>
            <wp:positionV relativeFrom="paragraph">
              <wp:posOffset>238125</wp:posOffset>
            </wp:positionV>
            <wp:extent cx="3562350" cy="2581275"/>
            <wp:effectExtent l="0" t="0" r="0" b="9525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62350" cy="25812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Times New Roman" w:hAnsi="Times New Roman" w:cs="Times New Roman"/>
          <w:b/>
          <w:bCs/>
          <w:noProof/>
          <w:sz w:val="24"/>
          <w:szCs w:val="24"/>
          <w:u w:val="single"/>
        </w:rPr>
        <w:drawing>
          <wp:anchor distT="0" distB="0" distL="114300" distR="114300" simplePos="0" relativeHeight="251858944" behindDoc="0" locked="0" layoutInCell="1" allowOverlap="1" wp14:anchorId="63C12A7A" wp14:editId="2B90F869">
            <wp:simplePos x="0" y="0"/>
            <wp:positionH relativeFrom="page">
              <wp:posOffset>333375</wp:posOffset>
            </wp:positionH>
            <wp:positionV relativeFrom="paragraph">
              <wp:posOffset>285750</wp:posOffset>
            </wp:positionV>
            <wp:extent cx="3371850" cy="2552700"/>
            <wp:effectExtent l="0" t="0" r="0" b="0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71850" cy="2552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66825">
        <w:rPr>
          <w:rFonts w:ascii="Times New Roman" w:hAnsi="Times New Roman" w:cs="Times New Roman"/>
          <w:b/>
          <w:bCs/>
          <w:sz w:val="24"/>
          <w:szCs w:val="24"/>
          <w:u w:val="single"/>
        </w:rPr>
        <w:t>Member 3: SHARIF AHMED</w:t>
      </w:r>
    </w:p>
    <w:p w14:paraId="7D421002" w14:textId="393CA5A8" w:rsidR="00066825" w:rsidRDefault="00066825" w:rsidP="00234507">
      <w:p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4B91A0AF" w14:textId="7DE94BC7" w:rsidR="0000504D" w:rsidRDefault="000D7992" w:rsidP="00234507">
      <w:p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  <w:u w:val="single"/>
        </w:rPr>
        <w:drawing>
          <wp:anchor distT="0" distB="0" distL="114300" distR="114300" simplePos="0" relativeHeight="251870208" behindDoc="0" locked="0" layoutInCell="1" allowOverlap="1" wp14:anchorId="23B6BFFF" wp14:editId="1A1DB5E0">
            <wp:simplePos x="0" y="0"/>
            <wp:positionH relativeFrom="margin">
              <wp:posOffset>-638487</wp:posOffset>
            </wp:positionH>
            <wp:positionV relativeFrom="paragraph">
              <wp:posOffset>356965</wp:posOffset>
            </wp:positionV>
            <wp:extent cx="3536315" cy="2912745"/>
            <wp:effectExtent l="0" t="0" r="6985" b="1905"/>
            <wp:wrapSquare wrapText="bothSides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36315" cy="29127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79331B">
        <w:rPr>
          <w:rFonts w:ascii="Times New Roman" w:hAnsi="Times New Roman" w:cs="Times New Roman"/>
          <w:b/>
          <w:bCs/>
          <w:noProof/>
          <w:sz w:val="24"/>
          <w:szCs w:val="24"/>
          <w:u w:val="single"/>
        </w:rPr>
        <w:drawing>
          <wp:anchor distT="0" distB="0" distL="114300" distR="114300" simplePos="0" relativeHeight="251871232" behindDoc="0" locked="0" layoutInCell="1" allowOverlap="1" wp14:anchorId="77B6D537" wp14:editId="6743756F">
            <wp:simplePos x="0" y="0"/>
            <wp:positionH relativeFrom="column">
              <wp:posOffset>3035935</wp:posOffset>
            </wp:positionH>
            <wp:positionV relativeFrom="paragraph">
              <wp:posOffset>235585</wp:posOffset>
            </wp:positionV>
            <wp:extent cx="3700145" cy="3034030"/>
            <wp:effectExtent l="0" t="0" r="0" b="0"/>
            <wp:wrapSquare wrapText="bothSides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00145" cy="30340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FF5AD6">
        <w:rPr>
          <w:rFonts w:ascii="Times New Roman" w:hAnsi="Times New Roman" w:cs="Times New Roman"/>
          <w:b/>
          <w:bCs/>
          <w:sz w:val="24"/>
          <w:szCs w:val="24"/>
          <w:u w:val="single"/>
        </w:rPr>
        <w:t>Member 4: M.K. AKRAM HOSSAIN</w:t>
      </w:r>
    </w:p>
    <w:p w14:paraId="4F953BC9" w14:textId="567F90A5" w:rsidR="00FF5AD6" w:rsidRDefault="00FF5AD6" w:rsidP="00234507">
      <w:p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1625EA8F" w14:textId="031806A8" w:rsidR="0008069C" w:rsidRDefault="0008069C" w:rsidP="00234507">
      <w:p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7DB96C3C" w14:textId="4D7A2A44" w:rsidR="0008069C" w:rsidRDefault="0008069C" w:rsidP="00234507">
      <w:p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62B43EE7" w14:textId="37DE19B5" w:rsidR="0008069C" w:rsidRDefault="0008069C" w:rsidP="00234507">
      <w:p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5E8CFCE9" w14:textId="61CF4D69" w:rsidR="0008069C" w:rsidRDefault="0008069C" w:rsidP="00234507">
      <w:p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54A9AA9B" w14:textId="0C02E2E4" w:rsidR="0008069C" w:rsidRDefault="0008069C" w:rsidP="00234507">
      <w:p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65C6EB7D" w14:textId="77777777" w:rsidR="0008069C" w:rsidRDefault="0008069C" w:rsidP="00234507">
      <w:p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1A0F366F" w14:textId="509D570E" w:rsidR="00066825" w:rsidRDefault="00066825" w:rsidP="00066825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t>Benefit of creating Project Management Tool and benefit</w:t>
      </w:r>
      <w:r w:rsidR="00AB749B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 of</w:t>
      </w: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 using Bitrix24:</w:t>
      </w:r>
    </w:p>
    <w:p w14:paraId="01178718" w14:textId="7EA657A4" w:rsidR="00066825" w:rsidRDefault="00066825" w:rsidP="00066825">
      <w:pPr>
        <w:pStyle w:val="ListParagrap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4E7D2A10" w14:textId="050A045E" w:rsidR="00066825" w:rsidRPr="0008069C" w:rsidRDefault="00AC3521" w:rsidP="00066825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08069C">
        <w:rPr>
          <w:rFonts w:ascii="Times New Roman" w:hAnsi="Times New Roman" w:cs="Times New Roman"/>
          <w:sz w:val="24"/>
          <w:szCs w:val="24"/>
        </w:rPr>
        <w:t>Using project management tool has many advantages, few of them are mentioned below:</w:t>
      </w:r>
    </w:p>
    <w:p w14:paraId="6C563D06" w14:textId="743A1980" w:rsidR="00AC3521" w:rsidRPr="0008069C" w:rsidRDefault="00AC3521" w:rsidP="00AC3521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08069C">
        <w:rPr>
          <w:rFonts w:ascii="Times New Roman" w:hAnsi="Times New Roman" w:cs="Times New Roman"/>
          <w:sz w:val="24"/>
          <w:szCs w:val="24"/>
        </w:rPr>
        <w:t>It is easier to synch everything in one place and it is quite accurate all the time.</w:t>
      </w:r>
    </w:p>
    <w:p w14:paraId="73F12B33" w14:textId="36A1B558" w:rsidR="00AC3521" w:rsidRPr="0008069C" w:rsidRDefault="00AC3521" w:rsidP="00AC3521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08069C">
        <w:rPr>
          <w:rFonts w:ascii="Times New Roman" w:hAnsi="Times New Roman" w:cs="Times New Roman"/>
          <w:sz w:val="24"/>
          <w:szCs w:val="24"/>
        </w:rPr>
        <w:t>It is very easy to track any requirements from the stakeholders using the project management tool.</w:t>
      </w:r>
    </w:p>
    <w:p w14:paraId="74B6C423" w14:textId="74EA9731" w:rsidR="00AB749B" w:rsidRPr="0008069C" w:rsidRDefault="00AB749B" w:rsidP="00AC3521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08069C">
        <w:rPr>
          <w:rFonts w:ascii="Times New Roman" w:hAnsi="Times New Roman" w:cs="Times New Roman"/>
          <w:sz w:val="24"/>
          <w:szCs w:val="24"/>
        </w:rPr>
        <w:t>Using project management is less time-consuming approach.</w:t>
      </w:r>
    </w:p>
    <w:p w14:paraId="54426C2D" w14:textId="2E0ED486" w:rsidR="00AC3521" w:rsidRPr="0008069C" w:rsidRDefault="00AC3521" w:rsidP="00AC3521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08069C">
        <w:rPr>
          <w:rFonts w:ascii="Times New Roman" w:hAnsi="Times New Roman" w:cs="Times New Roman"/>
          <w:sz w:val="24"/>
          <w:szCs w:val="24"/>
        </w:rPr>
        <w:t>Project Management tool can easily identify any duplicate or missing requirements in the project.</w:t>
      </w:r>
    </w:p>
    <w:p w14:paraId="09FBD60D" w14:textId="0C3155E0" w:rsidR="00AC3521" w:rsidRPr="0008069C" w:rsidRDefault="00AC3521" w:rsidP="00AC3521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08069C">
        <w:rPr>
          <w:rFonts w:ascii="Times New Roman" w:hAnsi="Times New Roman" w:cs="Times New Roman"/>
          <w:sz w:val="24"/>
          <w:szCs w:val="24"/>
        </w:rPr>
        <w:t xml:space="preserve">Group members can work together in the </w:t>
      </w:r>
      <w:r w:rsidR="00AB749B" w:rsidRPr="0008069C">
        <w:rPr>
          <w:rFonts w:ascii="Times New Roman" w:hAnsi="Times New Roman" w:cs="Times New Roman"/>
          <w:sz w:val="24"/>
          <w:szCs w:val="24"/>
        </w:rPr>
        <w:t xml:space="preserve">project management </w:t>
      </w:r>
      <w:r w:rsidRPr="0008069C">
        <w:rPr>
          <w:rFonts w:ascii="Times New Roman" w:hAnsi="Times New Roman" w:cs="Times New Roman"/>
          <w:sz w:val="24"/>
          <w:szCs w:val="24"/>
        </w:rPr>
        <w:t xml:space="preserve">tool working from home </w:t>
      </w:r>
      <w:r w:rsidR="00AB749B" w:rsidRPr="0008069C">
        <w:rPr>
          <w:rFonts w:ascii="Times New Roman" w:hAnsi="Times New Roman" w:cs="Times New Roman"/>
          <w:sz w:val="24"/>
          <w:szCs w:val="24"/>
        </w:rPr>
        <w:t xml:space="preserve">very easily </w:t>
      </w:r>
      <w:r w:rsidRPr="0008069C">
        <w:rPr>
          <w:rFonts w:ascii="Times New Roman" w:hAnsi="Times New Roman" w:cs="Times New Roman"/>
          <w:sz w:val="24"/>
          <w:szCs w:val="24"/>
        </w:rPr>
        <w:t xml:space="preserve">in this </w:t>
      </w:r>
      <w:r w:rsidR="00AB749B" w:rsidRPr="0008069C">
        <w:rPr>
          <w:rFonts w:ascii="Times New Roman" w:hAnsi="Times New Roman" w:cs="Times New Roman"/>
          <w:sz w:val="24"/>
          <w:szCs w:val="24"/>
        </w:rPr>
        <w:t>COVID-19</w:t>
      </w:r>
      <w:r w:rsidRPr="0008069C">
        <w:rPr>
          <w:rFonts w:ascii="Times New Roman" w:hAnsi="Times New Roman" w:cs="Times New Roman"/>
          <w:sz w:val="24"/>
          <w:szCs w:val="24"/>
        </w:rPr>
        <w:t xml:space="preserve"> </w:t>
      </w:r>
      <w:r w:rsidR="00AB749B" w:rsidRPr="0008069C">
        <w:rPr>
          <w:rFonts w:ascii="Times New Roman" w:hAnsi="Times New Roman" w:cs="Times New Roman"/>
          <w:sz w:val="24"/>
          <w:szCs w:val="24"/>
        </w:rPr>
        <w:t xml:space="preserve">pandemic. </w:t>
      </w:r>
    </w:p>
    <w:p w14:paraId="2F356A32" w14:textId="66B73061" w:rsidR="00AB749B" w:rsidRPr="0008069C" w:rsidRDefault="00AB749B" w:rsidP="00AC3521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08069C">
        <w:rPr>
          <w:rFonts w:ascii="Times New Roman" w:hAnsi="Times New Roman" w:cs="Times New Roman"/>
          <w:sz w:val="24"/>
          <w:szCs w:val="24"/>
        </w:rPr>
        <w:t xml:space="preserve">Project Management tool can be used for storing any attributes in our project in one place and can be accessed easily. </w:t>
      </w:r>
    </w:p>
    <w:p w14:paraId="695F18B6" w14:textId="77777777" w:rsidR="0000504D" w:rsidRPr="0008069C" w:rsidRDefault="0000504D" w:rsidP="00AB749B">
      <w:pPr>
        <w:rPr>
          <w:rFonts w:ascii="Times New Roman" w:hAnsi="Times New Roman" w:cs="Times New Roman"/>
          <w:sz w:val="24"/>
          <w:szCs w:val="24"/>
        </w:rPr>
      </w:pPr>
    </w:p>
    <w:p w14:paraId="1CC7E390" w14:textId="23B4C7BB" w:rsidR="00AB749B" w:rsidRPr="0008069C" w:rsidRDefault="00AB749B" w:rsidP="00AB749B">
      <w:pPr>
        <w:rPr>
          <w:rFonts w:ascii="Times New Roman" w:hAnsi="Times New Roman" w:cs="Times New Roman"/>
          <w:sz w:val="24"/>
          <w:szCs w:val="24"/>
        </w:rPr>
      </w:pPr>
      <w:r w:rsidRPr="0008069C">
        <w:rPr>
          <w:rFonts w:ascii="Times New Roman" w:hAnsi="Times New Roman" w:cs="Times New Roman"/>
          <w:sz w:val="24"/>
          <w:szCs w:val="24"/>
        </w:rPr>
        <w:t>The tool that we used for the assignment is Bitrix24 and some of the benefit of using this particular tool is given below:</w:t>
      </w:r>
    </w:p>
    <w:p w14:paraId="13C4D6F1" w14:textId="4953BDF2" w:rsidR="00AB749B" w:rsidRPr="0008069C" w:rsidRDefault="00AB749B" w:rsidP="00AB749B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4"/>
          <w:szCs w:val="24"/>
        </w:rPr>
      </w:pPr>
      <w:r w:rsidRPr="0008069C">
        <w:rPr>
          <w:rFonts w:ascii="Times New Roman" w:hAnsi="Times New Roman" w:cs="Times New Roman"/>
          <w:sz w:val="24"/>
          <w:szCs w:val="24"/>
        </w:rPr>
        <w:t>Easily accessible for all the group members in our team for creating a dummy project.</w:t>
      </w:r>
    </w:p>
    <w:p w14:paraId="07B37E66" w14:textId="17F07F8D" w:rsidR="00AB749B" w:rsidRPr="0008069C" w:rsidRDefault="00AB749B" w:rsidP="00AB749B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4"/>
          <w:szCs w:val="24"/>
        </w:rPr>
      </w:pPr>
      <w:r w:rsidRPr="0008069C">
        <w:rPr>
          <w:rFonts w:ascii="Times New Roman" w:hAnsi="Times New Roman" w:cs="Times New Roman"/>
          <w:sz w:val="24"/>
          <w:szCs w:val="24"/>
        </w:rPr>
        <w:t>We can work here without doing any manual work which is beneficial as we are apart from each other.</w:t>
      </w:r>
    </w:p>
    <w:p w14:paraId="1BF22A5E" w14:textId="7BA86409" w:rsidR="00AB749B" w:rsidRPr="0008069C" w:rsidRDefault="007C5974" w:rsidP="00AB749B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4"/>
          <w:szCs w:val="24"/>
        </w:rPr>
      </w:pPr>
      <w:r w:rsidRPr="0008069C">
        <w:rPr>
          <w:rFonts w:ascii="Times New Roman" w:hAnsi="Times New Roman" w:cs="Times New Roman"/>
          <w:sz w:val="24"/>
          <w:szCs w:val="24"/>
        </w:rPr>
        <w:t>Can easily set the deadline of all the group members by the owner.</w:t>
      </w:r>
    </w:p>
    <w:p w14:paraId="2D9B891D" w14:textId="14649561" w:rsidR="007C5974" w:rsidRPr="0008069C" w:rsidRDefault="007C5974" w:rsidP="00AB749B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4"/>
          <w:szCs w:val="24"/>
        </w:rPr>
      </w:pPr>
      <w:r w:rsidRPr="0008069C">
        <w:rPr>
          <w:rFonts w:ascii="Times New Roman" w:hAnsi="Times New Roman" w:cs="Times New Roman"/>
          <w:sz w:val="24"/>
          <w:szCs w:val="24"/>
        </w:rPr>
        <w:t>Ga</w:t>
      </w:r>
      <w:r w:rsidR="0000504D" w:rsidRPr="0008069C">
        <w:rPr>
          <w:rFonts w:ascii="Times New Roman" w:hAnsi="Times New Roman" w:cs="Times New Roman"/>
          <w:sz w:val="24"/>
          <w:szCs w:val="24"/>
        </w:rPr>
        <w:t xml:space="preserve">nnt </w:t>
      </w:r>
      <w:r w:rsidR="00230770">
        <w:rPr>
          <w:rFonts w:ascii="Times New Roman" w:hAnsi="Times New Roman" w:cs="Times New Roman"/>
          <w:sz w:val="24"/>
          <w:szCs w:val="24"/>
        </w:rPr>
        <w:t xml:space="preserve">chart </w:t>
      </w:r>
      <w:r w:rsidR="0000504D" w:rsidRPr="0008069C">
        <w:rPr>
          <w:rFonts w:ascii="Times New Roman" w:hAnsi="Times New Roman" w:cs="Times New Roman"/>
          <w:sz w:val="24"/>
          <w:szCs w:val="24"/>
        </w:rPr>
        <w:t>can be seen to view the schedule of the tasks given to team members.</w:t>
      </w:r>
    </w:p>
    <w:p w14:paraId="2D5C9230" w14:textId="5068E24C" w:rsidR="0000504D" w:rsidRPr="0008069C" w:rsidRDefault="0000504D" w:rsidP="00AB749B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4"/>
          <w:szCs w:val="24"/>
        </w:rPr>
      </w:pPr>
      <w:r w:rsidRPr="0008069C">
        <w:rPr>
          <w:rFonts w:ascii="Times New Roman" w:hAnsi="Times New Roman" w:cs="Times New Roman"/>
          <w:sz w:val="24"/>
          <w:szCs w:val="24"/>
        </w:rPr>
        <w:t>Can add or extend any users</w:t>
      </w:r>
    </w:p>
    <w:p w14:paraId="49CEEBF2" w14:textId="77777777" w:rsidR="007B57FC" w:rsidRDefault="007B57FC" w:rsidP="00AB749B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3AE8AB8E" w14:textId="22871983" w:rsidR="0000504D" w:rsidRPr="0008069C" w:rsidRDefault="0008069C" w:rsidP="00AB749B">
      <w:pPr>
        <w:pStyle w:val="ListParagraph"/>
        <w:ind w:left="144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                         </w:t>
      </w:r>
    </w:p>
    <w:p w14:paraId="20D843FB" w14:textId="1B451020" w:rsidR="0000504D" w:rsidRDefault="0000504D" w:rsidP="00AB749B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43885CD0" w14:textId="615D7273" w:rsidR="0008069C" w:rsidRDefault="0008069C" w:rsidP="00AB749B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58FC8C47" w14:textId="6B9E6C36" w:rsidR="0008069C" w:rsidRDefault="0008069C" w:rsidP="00AB749B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37AA4D74" w14:textId="1B6A1C1B" w:rsidR="0008069C" w:rsidRDefault="0008069C" w:rsidP="00AB749B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50C4FDCA" w14:textId="30492140" w:rsidR="0008069C" w:rsidRDefault="0008069C" w:rsidP="00AB749B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008D5930" w14:textId="49A33E1C" w:rsidR="0008069C" w:rsidRDefault="0008069C" w:rsidP="00AB749B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16929071" w14:textId="0FBBFCF2" w:rsidR="0008069C" w:rsidRDefault="0008069C" w:rsidP="00AB749B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39E384BD" w14:textId="686822AC" w:rsidR="0008069C" w:rsidRDefault="0008069C" w:rsidP="00AB749B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7E06FC6B" w14:textId="6D0E9033" w:rsidR="0008069C" w:rsidRDefault="0008069C" w:rsidP="00AB749B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62BEF421" w14:textId="52A87CB7" w:rsidR="0008069C" w:rsidRDefault="0008069C" w:rsidP="00AB749B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24C55372" w14:textId="411F0385" w:rsidR="0008069C" w:rsidRDefault="0008069C" w:rsidP="00AB749B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5DD6ED9D" w14:textId="19669A3F" w:rsidR="0008069C" w:rsidRDefault="0008069C" w:rsidP="00AB749B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1038202E" w14:textId="54374E84" w:rsidR="0008069C" w:rsidRDefault="0008069C" w:rsidP="00AB749B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68CBF491" w14:textId="73725DFA" w:rsidR="0008069C" w:rsidRDefault="0008069C" w:rsidP="00AB749B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058C30F7" w14:textId="6E3F31FE" w:rsidR="0008069C" w:rsidRDefault="0008069C" w:rsidP="00AB749B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096DDB4E" w14:textId="182B2C5A" w:rsidR="0008069C" w:rsidRDefault="007B57FC" w:rsidP="00AB749B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                    </w:t>
      </w:r>
      <w:r>
        <w:rPr>
          <w:rFonts w:ascii="Times New Roman" w:hAnsi="Times New Roman" w:cs="Times New Roman"/>
          <w:b/>
          <w:bCs/>
          <w:sz w:val="24"/>
          <w:szCs w:val="24"/>
        </w:rPr>
        <w:t>P.T.O</w:t>
      </w:r>
    </w:p>
    <w:p w14:paraId="7BAC4492" w14:textId="1ACF9CE3" w:rsidR="0008069C" w:rsidRDefault="0008069C" w:rsidP="00AB749B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319BF463" w14:textId="77777777" w:rsidR="0008069C" w:rsidRDefault="0008069C" w:rsidP="00AB749B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51194F12" w14:textId="1B8F9960" w:rsidR="00AB749B" w:rsidRPr="00AB749B" w:rsidRDefault="00AB749B" w:rsidP="00AB749B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t>Screenshots of Dummy Project Practice in Bitrix24:</w:t>
      </w:r>
    </w:p>
    <w:p w14:paraId="0EB21BC5" w14:textId="597C339C" w:rsidR="00AB749B" w:rsidRDefault="00AB749B" w:rsidP="00AB749B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37B37ACB" w14:textId="121E1F83" w:rsidR="00AB749B" w:rsidRDefault="0000504D" w:rsidP="00AB749B">
      <w:pPr>
        <w:pStyle w:val="ListParagrap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860992" behindDoc="0" locked="0" layoutInCell="1" allowOverlap="1" wp14:anchorId="7A29D70C" wp14:editId="5456F98D">
            <wp:simplePos x="0" y="0"/>
            <wp:positionH relativeFrom="margin">
              <wp:posOffset>-219075</wp:posOffset>
            </wp:positionH>
            <wp:positionV relativeFrom="paragraph">
              <wp:posOffset>252095</wp:posOffset>
            </wp:positionV>
            <wp:extent cx="6486525" cy="3038475"/>
            <wp:effectExtent l="0" t="0" r="9525" b="9525"/>
            <wp:wrapSquare wrapText="bothSides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86525" cy="30384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B749B">
        <w:rPr>
          <w:rFonts w:ascii="Times New Roman" w:hAnsi="Times New Roman" w:cs="Times New Roman"/>
          <w:b/>
          <w:bCs/>
          <w:sz w:val="24"/>
          <w:szCs w:val="24"/>
          <w:u w:val="single"/>
        </w:rPr>
        <w:t>List of Team Members in the project:</w:t>
      </w:r>
    </w:p>
    <w:p w14:paraId="44970128" w14:textId="36A925DB" w:rsidR="00AB749B" w:rsidRDefault="00AB749B" w:rsidP="00AB749B">
      <w:pPr>
        <w:pStyle w:val="ListParagrap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 </w:t>
      </w:r>
    </w:p>
    <w:p w14:paraId="5C3A3EC1" w14:textId="42B701D1" w:rsidR="0000504D" w:rsidRDefault="0000504D" w:rsidP="00AB749B">
      <w:pPr>
        <w:pStyle w:val="ListParagrap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t>Creating the Dummy Project in Bitrix24:</w:t>
      </w:r>
    </w:p>
    <w:p w14:paraId="5775E8D0" w14:textId="3DCE2F53" w:rsidR="0000504D" w:rsidRDefault="0000504D" w:rsidP="00AB749B">
      <w:pPr>
        <w:pStyle w:val="ListParagrap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  <w:u w:val="single"/>
        </w:rPr>
        <w:drawing>
          <wp:anchor distT="0" distB="0" distL="114300" distR="114300" simplePos="0" relativeHeight="251862016" behindDoc="0" locked="0" layoutInCell="1" allowOverlap="1" wp14:anchorId="7A665D01" wp14:editId="749BA117">
            <wp:simplePos x="0" y="0"/>
            <wp:positionH relativeFrom="column">
              <wp:posOffset>-400050</wp:posOffset>
            </wp:positionH>
            <wp:positionV relativeFrom="paragraph">
              <wp:posOffset>193040</wp:posOffset>
            </wp:positionV>
            <wp:extent cx="6800850" cy="3234690"/>
            <wp:effectExtent l="0" t="0" r="0" b="3810"/>
            <wp:wrapSquare wrapText="bothSides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00850" cy="32346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53F52B9B" w14:textId="031F7479" w:rsidR="0000504D" w:rsidRDefault="0000504D" w:rsidP="00AB749B">
      <w:pPr>
        <w:pStyle w:val="ListParagrap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53244D52" w14:textId="29FA489D" w:rsidR="0000504D" w:rsidRDefault="0000504D" w:rsidP="00AB749B">
      <w:pPr>
        <w:pStyle w:val="ListParagrap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01C07120" w14:textId="02F88192" w:rsidR="0000504D" w:rsidRDefault="001267F4" w:rsidP="00AB749B">
      <w:pPr>
        <w:pStyle w:val="ListParagrap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  <w:u w:val="single"/>
        </w:rPr>
        <w:drawing>
          <wp:anchor distT="0" distB="0" distL="114300" distR="114300" simplePos="0" relativeHeight="251863040" behindDoc="0" locked="0" layoutInCell="1" allowOverlap="1" wp14:anchorId="6BD2736E" wp14:editId="0B69C61F">
            <wp:simplePos x="0" y="0"/>
            <wp:positionH relativeFrom="margin">
              <wp:posOffset>-345440</wp:posOffset>
            </wp:positionH>
            <wp:positionV relativeFrom="paragraph">
              <wp:posOffset>259080</wp:posOffset>
            </wp:positionV>
            <wp:extent cx="6572250" cy="2777490"/>
            <wp:effectExtent l="0" t="0" r="0" b="3810"/>
            <wp:wrapSquare wrapText="bothSides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72250" cy="27774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0504D">
        <w:rPr>
          <w:rFonts w:ascii="Times New Roman" w:hAnsi="Times New Roman" w:cs="Times New Roman"/>
          <w:b/>
          <w:bCs/>
          <w:sz w:val="24"/>
          <w:szCs w:val="24"/>
          <w:u w:val="single"/>
        </w:rPr>
        <w:t>Assigning Task to the group members in Bitrix24:</w:t>
      </w:r>
    </w:p>
    <w:p w14:paraId="58FB6989" w14:textId="54466A2F" w:rsidR="0000504D" w:rsidRDefault="0000504D" w:rsidP="00AB749B">
      <w:pPr>
        <w:pStyle w:val="ListParagrap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3FCACFD9" w14:textId="741E6E61" w:rsidR="0000504D" w:rsidRDefault="0000504D" w:rsidP="00AB749B">
      <w:pPr>
        <w:pStyle w:val="ListParagrap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389C88C9" w14:textId="011B6F4A" w:rsidR="001267F4" w:rsidRDefault="001267F4" w:rsidP="00AB749B">
      <w:pPr>
        <w:pStyle w:val="ListParagrap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432B5B6B" w14:textId="14891319" w:rsidR="001267F4" w:rsidRDefault="001267F4" w:rsidP="00AB749B">
      <w:pPr>
        <w:pStyle w:val="ListParagrap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  <w:u w:val="single"/>
        </w:rPr>
        <w:drawing>
          <wp:anchor distT="0" distB="0" distL="114300" distR="114300" simplePos="0" relativeHeight="251865088" behindDoc="0" locked="0" layoutInCell="1" allowOverlap="1" wp14:anchorId="29FE03D6" wp14:editId="51B0E384">
            <wp:simplePos x="0" y="0"/>
            <wp:positionH relativeFrom="margin">
              <wp:posOffset>-414655</wp:posOffset>
            </wp:positionH>
            <wp:positionV relativeFrom="paragraph">
              <wp:posOffset>330907</wp:posOffset>
            </wp:positionV>
            <wp:extent cx="6572250" cy="3778250"/>
            <wp:effectExtent l="0" t="0" r="0" b="0"/>
            <wp:wrapSquare wrapText="bothSides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72250" cy="37782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1DECB20" w14:textId="3B236E35" w:rsidR="001267F4" w:rsidRDefault="001267F4" w:rsidP="00AB749B">
      <w:pPr>
        <w:pStyle w:val="ListParagrap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5947AA17" w14:textId="146B914F" w:rsidR="001267F4" w:rsidRDefault="000D7992" w:rsidP="00AB749B">
      <w:pPr>
        <w:pStyle w:val="ListParagrap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  <w:u w:val="single"/>
        </w:rPr>
        <w:lastRenderedPageBreak/>
        <w:drawing>
          <wp:anchor distT="0" distB="0" distL="114300" distR="114300" simplePos="0" relativeHeight="251866112" behindDoc="0" locked="0" layoutInCell="1" allowOverlap="1" wp14:anchorId="4BDB203F" wp14:editId="7DB4AAEB">
            <wp:simplePos x="0" y="0"/>
            <wp:positionH relativeFrom="page">
              <wp:posOffset>154940</wp:posOffset>
            </wp:positionH>
            <wp:positionV relativeFrom="paragraph">
              <wp:posOffset>353060</wp:posOffset>
            </wp:positionV>
            <wp:extent cx="7530465" cy="3105150"/>
            <wp:effectExtent l="0" t="0" r="0" b="0"/>
            <wp:wrapSquare wrapText="bothSides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30465" cy="31051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330E449" w14:textId="425E2260" w:rsidR="001267F4" w:rsidRDefault="001267F4" w:rsidP="00AB749B">
      <w:pPr>
        <w:pStyle w:val="ListParagrap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5EB75502" w14:textId="56DA6BEF" w:rsidR="001267F4" w:rsidRDefault="001267F4" w:rsidP="00AB749B">
      <w:pPr>
        <w:pStyle w:val="ListParagrap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084DF42D" w14:textId="38BE38B6" w:rsidR="001267F4" w:rsidRDefault="001267F4" w:rsidP="00AB749B">
      <w:pPr>
        <w:pStyle w:val="ListParagrap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7107E095" w14:textId="600C1963" w:rsidR="001267F4" w:rsidRDefault="001267F4" w:rsidP="00AB749B">
      <w:pPr>
        <w:pStyle w:val="ListParagrap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630788DE" w14:textId="38219650" w:rsidR="001267F4" w:rsidRDefault="000D7992" w:rsidP="00AB749B">
      <w:pPr>
        <w:pStyle w:val="ListParagrap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  <w:u w:val="single"/>
        </w:rPr>
        <w:drawing>
          <wp:anchor distT="0" distB="0" distL="114300" distR="114300" simplePos="0" relativeHeight="251864064" behindDoc="0" locked="0" layoutInCell="1" allowOverlap="1" wp14:anchorId="193D4EC5" wp14:editId="4BE6D88D">
            <wp:simplePos x="0" y="0"/>
            <wp:positionH relativeFrom="margin">
              <wp:posOffset>-483235</wp:posOffset>
            </wp:positionH>
            <wp:positionV relativeFrom="paragraph">
              <wp:posOffset>322580</wp:posOffset>
            </wp:positionV>
            <wp:extent cx="6629400" cy="3389630"/>
            <wp:effectExtent l="0" t="0" r="0" b="1270"/>
            <wp:wrapSquare wrapText="bothSides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9400" cy="33896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7763729" w14:textId="7C88C6D7" w:rsidR="001267F4" w:rsidRPr="000D7992" w:rsidRDefault="001267F4" w:rsidP="000D7992">
      <w:p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69DCC4C2" w14:textId="177FF4F6" w:rsidR="001267F4" w:rsidRDefault="001267F4" w:rsidP="00AB749B">
      <w:pPr>
        <w:pStyle w:val="ListParagrap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1C858DB2" w14:textId="1421DD05" w:rsidR="001267F4" w:rsidRPr="001267F4" w:rsidRDefault="0000504D" w:rsidP="001267F4">
      <w:pPr>
        <w:pStyle w:val="ListParagrap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  <w:u w:val="single"/>
        </w:rPr>
        <w:drawing>
          <wp:anchor distT="0" distB="0" distL="114300" distR="114300" simplePos="0" relativeHeight="251867136" behindDoc="0" locked="0" layoutInCell="1" allowOverlap="1" wp14:anchorId="6240DC45" wp14:editId="558DEE97">
            <wp:simplePos x="0" y="0"/>
            <wp:positionH relativeFrom="column">
              <wp:posOffset>-603885</wp:posOffset>
            </wp:positionH>
            <wp:positionV relativeFrom="paragraph">
              <wp:posOffset>285115</wp:posOffset>
            </wp:positionV>
            <wp:extent cx="7030085" cy="3123565"/>
            <wp:effectExtent l="0" t="0" r="0" b="635"/>
            <wp:wrapSquare wrapText="bothSides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030085" cy="31235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t>List of the Assigned Tasks in the dummy project:</w:t>
      </w:r>
    </w:p>
    <w:p w14:paraId="01F3A77C" w14:textId="77777777" w:rsidR="001267F4" w:rsidRDefault="001267F4" w:rsidP="00AB749B">
      <w:pPr>
        <w:pStyle w:val="ListParagrap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6550CBC5" w14:textId="4A999B9D" w:rsidR="0000504D" w:rsidRDefault="00B60082" w:rsidP="00AB749B">
      <w:pPr>
        <w:pStyle w:val="ListParagrap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t>Ability to see the created tasks deadlines in Bitrix24:</w:t>
      </w:r>
    </w:p>
    <w:p w14:paraId="5A4214C2" w14:textId="0EC9080D" w:rsidR="00B60082" w:rsidRDefault="00B60082" w:rsidP="00AB749B">
      <w:pPr>
        <w:pStyle w:val="ListParagrap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  <w:u w:val="single"/>
        </w:rPr>
        <w:drawing>
          <wp:anchor distT="0" distB="0" distL="114300" distR="114300" simplePos="0" relativeHeight="251868160" behindDoc="0" locked="0" layoutInCell="1" allowOverlap="1" wp14:anchorId="6F89686C" wp14:editId="1ECA400D">
            <wp:simplePos x="0" y="0"/>
            <wp:positionH relativeFrom="margin">
              <wp:posOffset>-586740</wp:posOffset>
            </wp:positionH>
            <wp:positionV relativeFrom="paragraph">
              <wp:posOffset>283881</wp:posOffset>
            </wp:positionV>
            <wp:extent cx="7168515" cy="3622675"/>
            <wp:effectExtent l="0" t="0" r="0" b="0"/>
            <wp:wrapSquare wrapText="bothSides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168515" cy="36226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61AC19A" w14:textId="53ECBD88" w:rsidR="0000504D" w:rsidRPr="001267F4" w:rsidRDefault="0000504D" w:rsidP="001267F4">
      <w:p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6401D3ED" w14:textId="5D4DDA0B" w:rsidR="0000504D" w:rsidRDefault="0000504D" w:rsidP="00AB749B">
      <w:pPr>
        <w:pStyle w:val="ListParagrap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1BDA7B93" w14:textId="019F479F" w:rsidR="0000504D" w:rsidRPr="0000504D" w:rsidRDefault="001267F4" w:rsidP="001267F4">
      <w:pPr>
        <w:pStyle w:val="ListParagrap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  <w:u w:val="single"/>
        </w:rPr>
        <w:drawing>
          <wp:anchor distT="0" distB="0" distL="114300" distR="114300" simplePos="0" relativeHeight="251869184" behindDoc="0" locked="0" layoutInCell="1" allowOverlap="1" wp14:anchorId="7F53A9D7" wp14:editId="6EF72D88">
            <wp:simplePos x="0" y="0"/>
            <wp:positionH relativeFrom="margin">
              <wp:posOffset>-483235</wp:posOffset>
            </wp:positionH>
            <wp:positionV relativeFrom="paragraph">
              <wp:posOffset>336550</wp:posOffset>
            </wp:positionV>
            <wp:extent cx="6900545" cy="4175125"/>
            <wp:effectExtent l="0" t="0" r="0" b="0"/>
            <wp:wrapSquare wrapText="bothSides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00545" cy="41751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60082">
        <w:rPr>
          <w:rFonts w:ascii="Times New Roman" w:hAnsi="Times New Roman" w:cs="Times New Roman"/>
          <w:b/>
          <w:bCs/>
          <w:sz w:val="24"/>
          <w:szCs w:val="24"/>
          <w:u w:val="single"/>
        </w:rPr>
        <w:t>Gantt Chart of the project:</w:t>
      </w:r>
    </w:p>
    <w:p w14:paraId="24AEEFE8" w14:textId="1E55463E" w:rsidR="00E20569" w:rsidRDefault="00E20569" w:rsidP="00AB749B">
      <w:pPr>
        <w:pStyle w:val="ListParagrap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3E264FA7" w14:textId="08A9C6FC" w:rsidR="00DB30CA" w:rsidRDefault="00DB30CA" w:rsidP="00AB749B">
      <w:pPr>
        <w:pStyle w:val="ListParagrap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         </w:t>
      </w:r>
    </w:p>
    <w:p w14:paraId="248E883A" w14:textId="709A00F3" w:rsidR="007C5974" w:rsidRPr="001267F4" w:rsidRDefault="007C5974" w:rsidP="001267F4">
      <w:p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sectPr w:rsidR="007C5974" w:rsidRPr="001267F4" w:rsidSect="001C28AB"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087054A"/>
    <w:multiLevelType w:val="hybridMultilevel"/>
    <w:tmpl w:val="1C46EDCE"/>
    <w:lvl w:ilvl="0" w:tplc="7A92D078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D48718D"/>
    <w:multiLevelType w:val="hybridMultilevel"/>
    <w:tmpl w:val="229866A6"/>
    <w:lvl w:ilvl="0" w:tplc="B67E9BA2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2E45EC7"/>
    <w:multiLevelType w:val="hybridMultilevel"/>
    <w:tmpl w:val="459E242E"/>
    <w:lvl w:ilvl="0" w:tplc="08608ED0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46E046C5"/>
    <w:multiLevelType w:val="hybridMultilevel"/>
    <w:tmpl w:val="5470CF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71B0F0E"/>
    <w:multiLevelType w:val="hybridMultilevel"/>
    <w:tmpl w:val="A04889D4"/>
    <w:lvl w:ilvl="0" w:tplc="F1EC6F62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0854E15"/>
    <w:multiLevelType w:val="hybridMultilevel"/>
    <w:tmpl w:val="F1640AF6"/>
    <w:lvl w:ilvl="0" w:tplc="90128904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4283DF1"/>
    <w:multiLevelType w:val="hybridMultilevel"/>
    <w:tmpl w:val="748A4392"/>
    <w:lvl w:ilvl="0" w:tplc="4D68DCC8">
      <w:start w:val="1"/>
      <w:numFmt w:val="lowerRoman"/>
      <w:lvlText w:val="(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666507D0"/>
    <w:multiLevelType w:val="hybridMultilevel"/>
    <w:tmpl w:val="CC9409C0"/>
    <w:lvl w:ilvl="0" w:tplc="77821452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B624F95"/>
    <w:multiLevelType w:val="hybridMultilevel"/>
    <w:tmpl w:val="D9E821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76A6DB4"/>
    <w:multiLevelType w:val="multilevel"/>
    <w:tmpl w:val="AE22F200"/>
    <w:lvl w:ilvl="0">
      <w:start w:val="2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3"/>
      <w:numFmt w:val="decimal"/>
      <w:isLgl/>
      <w:lvlText w:val="%1.%2."/>
      <w:lvlJc w:val="left"/>
      <w:pPr>
        <w:ind w:left="1260" w:hanging="540"/>
      </w:pPr>
      <w:rPr>
        <w:rFonts w:hint="default"/>
      </w:rPr>
    </w:lvl>
    <w:lvl w:ilvl="2">
      <w:start w:val="2"/>
      <w:numFmt w:val="decimal"/>
      <w:isLgl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1800"/>
      </w:pPr>
      <w:rPr>
        <w:rFonts w:hint="default"/>
      </w:rPr>
    </w:lvl>
  </w:abstractNum>
  <w:num w:numId="1">
    <w:abstractNumId w:val="0"/>
  </w:num>
  <w:num w:numId="2">
    <w:abstractNumId w:val="4"/>
  </w:num>
  <w:num w:numId="3">
    <w:abstractNumId w:val="7"/>
  </w:num>
  <w:num w:numId="4">
    <w:abstractNumId w:val="1"/>
  </w:num>
  <w:num w:numId="5">
    <w:abstractNumId w:val="9"/>
  </w:num>
  <w:num w:numId="6">
    <w:abstractNumId w:val="2"/>
  </w:num>
  <w:num w:numId="7">
    <w:abstractNumId w:val="3"/>
  </w:num>
  <w:num w:numId="8">
    <w:abstractNumId w:val="8"/>
  </w:num>
  <w:num w:numId="9">
    <w:abstractNumId w:val="6"/>
  </w:num>
  <w:num w:numId="1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xMTSzBJJmJuYGpko6SsGpxcWZ+XkgBYa1AMya7S0sAAAA"/>
  </w:docVars>
  <w:rsids>
    <w:rsidRoot w:val="00684383"/>
    <w:rsid w:val="0000504D"/>
    <w:rsid w:val="00066825"/>
    <w:rsid w:val="0008069C"/>
    <w:rsid w:val="00091DDC"/>
    <w:rsid w:val="000D7992"/>
    <w:rsid w:val="000E194E"/>
    <w:rsid w:val="00101A7A"/>
    <w:rsid w:val="001267F4"/>
    <w:rsid w:val="001C28AB"/>
    <w:rsid w:val="00230770"/>
    <w:rsid w:val="00234507"/>
    <w:rsid w:val="002847AD"/>
    <w:rsid w:val="002A3B2C"/>
    <w:rsid w:val="002B0118"/>
    <w:rsid w:val="002E72AE"/>
    <w:rsid w:val="003039EF"/>
    <w:rsid w:val="003F5DB0"/>
    <w:rsid w:val="00441D01"/>
    <w:rsid w:val="00445626"/>
    <w:rsid w:val="00610BE6"/>
    <w:rsid w:val="00684383"/>
    <w:rsid w:val="0069140E"/>
    <w:rsid w:val="006B1116"/>
    <w:rsid w:val="0079331B"/>
    <w:rsid w:val="007B57FC"/>
    <w:rsid w:val="007C5974"/>
    <w:rsid w:val="00856F62"/>
    <w:rsid w:val="0087589F"/>
    <w:rsid w:val="008E7A4C"/>
    <w:rsid w:val="00956CFF"/>
    <w:rsid w:val="009C38BF"/>
    <w:rsid w:val="009E0D1D"/>
    <w:rsid w:val="009E3FF3"/>
    <w:rsid w:val="00A1353E"/>
    <w:rsid w:val="00A3503B"/>
    <w:rsid w:val="00A573D3"/>
    <w:rsid w:val="00AB749B"/>
    <w:rsid w:val="00AC3521"/>
    <w:rsid w:val="00B60082"/>
    <w:rsid w:val="00BC3019"/>
    <w:rsid w:val="00BF35C9"/>
    <w:rsid w:val="00C16527"/>
    <w:rsid w:val="00C6259B"/>
    <w:rsid w:val="00D23D1A"/>
    <w:rsid w:val="00D2482D"/>
    <w:rsid w:val="00DB30CA"/>
    <w:rsid w:val="00DE1ECD"/>
    <w:rsid w:val="00E20569"/>
    <w:rsid w:val="00E60C44"/>
    <w:rsid w:val="00FF5A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E8CA64"/>
  <w15:chartTrackingRefBased/>
  <w15:docId w15:val="{B40F8360-40B4-4E8A-9908-FD1C54C0DF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84383"/>
    <w:pPr>
      <w:ind w:left="720"/>
      <w:contextualSpacing/>
    </w:pPr>
  </w:style>
  <w:style w:type="table" w:styleId="TableGrid">
    <w:name w:val="Table Grid"/>
    <w:basedOn w:val="TableNormal"/>
    <w:uiPriority w:val="39"/>
    <w:rsid w:val="00DE1E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link w:val="NoSpacingChar"/>
    <w:uiPriority w:val="1"/>
    <w:qFormat/>
    <w:rsid w:val="001C28AB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1C28AB"/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05984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187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799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7.png"/><Relationship Id="rId18" Type="http://schemas.openxmlformats.org/officeDocument/2006/relationships/image" Target="media/image12.jpeg"/><Relationship Id="rId3" Type="http://schemas.openxmlformats.org/officeDocument/2006/relationships/numbering" Target="numbering.xml"/><Relationship Id="rId21" Type="http://schemas.openxmlformats.org/officeDocument/2006/relationships/image" Target="media/image15.JPG"/><Relationship Id="rId7" Type="http://schemas.openxmlformats.org/officeDocument/2006/relationships/image" Target="media/image1.jpeg"/><Relationship Id="rId12" Type="http://schemas.openxmlformats.org/officeDocument/2006/relationships/image" Target="media/image6.png"/><Relationship Id="rId17" Type="http://schemas.openxmlformats.org/officeDocument/2006/relationships/image" Target="media/image11.jpeg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10.JPG"/><Relationship Id="rId20" Type="http://schemas.openxmlformats.org/officeDocument/2006/relationships/image" Target="media/image14.jpe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5.png"/><Relationship Id="rId24" Type="http://schemas.openxmlformats.org/officeDocument/2006/relationships/fontTable" Target="fontTable.xml"/><Relationship Id="rId5" Type="http://schemas.openxmlformats.org/officeDocument/2006/relationships/settings" Target="settings.xml"/><Relationship Id="rId15" Type="http://schemas.openxmlformats.org/officeDocument/2006/relationships/image" Target="media/image9.JPG"/><Relationship Id="rId23" Type="http://schemas.openxmlformats.org/officeDocument/2006/relationships/image" Target="media/image17.JPG"/><Relationship Id="rId10" Type="http://schemas.openxmlformats.org/officeDocument/2006/relationships/image" Target="media/image4.png"/><Relationship Id="rId19" Type="http://schemas.openxmlformats.org/officeDocument/2006/relationships/image" Target="media/image13.jpeg"/><Relationship Id="rId4" Type="http://schemas.openxmlformats.org/officeDocument/2006/relationships/styles" Target="style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0-11-21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D67A5E41-7094-431F-B26C-D666732237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1</TotalTime>
  <Pages>1</Pages>
  <Words>341</Words>
  <Characters>194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17-3</dc:creator>
  <cp:keywords/>
  <dc:description/>
  <cp:lastModifiedBy>S M RAHID HAQUE</cp:lastModifiedBy>
  <cp:revision>24</cp:revision>
  <dcterms:created xsi:type="dcterms:W3CDTF">2020-11-21T14:50:00Z</dcterms:created>
  <dcterms:modified xsi:type="dcterms:W3CDTF">2020-12-25T10:42:00Z</dcterms:modified>
</cp:coreProperties>
</file>